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r>
        <w:t xml:space="preserve">&lt;!DOCTYPE html&gt;</w:t>
      </w:r>
    </w:p>
    <w:p>
      <w:pPr>
        <w:pStyle w:val="BodyText"/>
      </w:pPr>
      <w:r>
        <w:t xml:space="preserve">nistvol8-2.md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1" w:name="keywords"/>
      <w:r>
        <w:t xml:space="preserve">Keywords</w:t>
      </w:r>
      <w:bookmarkEnd w:id="21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acknowledgements"/>
      <w:r>
        <w:t xml:space="preserve">Acknowledgements</w:t>
      </w:r>
      <w:bookmarkEnd w:id="22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Version 2.3</w:t>
      </w:r>
      <w:r>
        <w:t xml:space="preserve">: The version includes the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xecutive-summary"/>
      <w:r>
        <w:t xml:space="preserve">Executive Summary</w:t>
      </w:r>
      <w:bookmarkEnd w:id="23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3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3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4"/>
          <w:ilvl w:val="0"/>
        </w:numPr>
      </w:pPr>
      <w:r>
        <w:t xml:space="preserve">Volume 1: Definitions</w:t>
      </w:r>
    </w:p>
    <w:p>
      <w:pPr>
        <w:pStyle w:val="Compact"/>
        <w:numPr>
          <w:numId w:val="1004"/>
          <w:ilvl w:val="0"/>
        </w:numPr>
      </w:pPr>
      <w:r>
        <w:t xml:space="preserve">Volume 2: Taxonomies</w:t>
      </w:r>
    </w:p>
    <w:p>
      <w:pPr>
        <w:pStyle w:val="Compact"/>
        <w:numPr>
          <w:numId w:val="1004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4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4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4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4"/>
          <w:ilvl w:val="0"/>
        </w:numPr>
      </w:pPr>
      <w:r>
        <w:t xml:space="preserve">Volume 7: Standards Roadmap</w:t>
      </w:r>
    </w:p>
    <w:p>
      <w:pPr>
        <w:pStyle w:val="Compact"/>
        <w:numPr>
          <w:numId w:val="1004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4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5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5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5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25" w:name="introduction"/>
      <w:r>
        <w:t xml:space="preserve">Introduction</w:t>
      </w:r>
      <w:bookmarkEnd w:id="25"/>
    </w:p>
    <w:p>
      <w:pPr>
        <w:pStyle w:val="Heading2"/>
      </w:pPr>
      <w:bookmarkStart w:id="26" w:name="background"/>
      <w:r>
        <w:t xml:space="preserve">Background</w:t>
      </w:r>
      <w:bookmarkEnd w:id="26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06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06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06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7"/>
          <w:ilvl w:val="0"/>
        </w:numPr>
      </w:pPr>
      <w:r>
        <w:t xml:space="preserve">How is Big Data defined?</w:t>
      </w:r>
    </w:p>
    <w:p>
      <w:pPr>
        <w:pStyle w:val="Compact"/>
        <w:numPr>
          <w:numId w:val="1007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7"/>
          <w:ilvl w:val="0"/>
        </w:numPr>
      </w:pPr>
      <w:r>
        <w:t xml:space="preserve">What is new in Big Data?</w:t>
      </w:r>
    </w:p>
    <w:p>
      <w:pPr>
        <w:pStyle w:val="Compact"/>
        <w:numPr>
          <w:numId w:val="1007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7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7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7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7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27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8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8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8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09"/>
          <w:ilvl w:val="0"/>
        </w:numPr>
      </w:pPr>
      <w:r>
        <w:t xml:space="preserve">Volume 1, Definitions</w:t>
      </w:r>
    </w:p>
    <w:p>
      <w:pPr>
        <w:pStyle w:val="Compact"/>
        <w:numPr>
          <w:numId w:val="1009"/>
          <w:ilvl w:val="0"/>
        </w:numPr>
      </w:pPr>
      <w:r>
        <w:t xml:space="preserve">Volume 2, Taxonomies</w:t>
      </w:r>
    </w:p>
    <w:p>
      <w:pPr>
        <w:pStyle w:val="Compact"/>
        <w:numPr>
          <w:numId w:val="1009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09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09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09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09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0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0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bigdatawg.nist.gov/V2_output_docs.php</w:t>
        </w:r>
      </w:hyperlink>
      <w:r>
        <w:t xml:space="preserve">)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0" w:name="X004b886bb90d787f1739ae86236aaa6892ce7db"/>
      <w:r>
        <w:t xml:space="preserve">Scope and Objectives of the Reference Architectures Subgroup</w:t>
      </w:r>
      <w:bookmarkEnd w:id="30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1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1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1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1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1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1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2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2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2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1" w:name="report-production"/>
      <w:r>
        <w:t xml:space="preserve">Report Production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2" w:name="report-structure"/>
      <w:r>
        <w:t xml:space="preserve">Report Structure</w:t>
      </w:r>
      <w:bookmarkEnd w:id="32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3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3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3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3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3" w:name="future-work-on-this-volume"/>
      <w:r>
        <w:t xml:space="preserve">Future Work on this Volume</w:t>
      </w:r>
      <w:bookmarkEnd w:id="33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4" w:name="nbdra-interface-requirements"/>
      <w:r>
        <w:t xml:space="preserve">NBDRA Interface Requirements</w:t>
      </w:r>
      <w:bookmarkEnd w:id="34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6" w:name="X88b6bb88472646d064238626fb47a75c22e48cc"/>
      <w:r>
        <w:t xml:space="preserve">High-Level Requirements of the Interface Approach</w:t>
      </w:r>
      <w:bookmarkEnd w:id="36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37" w:name="technology--and-vendor-agnostic"/>
      <w:r>
        <w:t xml:space="preserve">Technology- and Vendor-Agnostic</w:t>
      </w:r>
      <w:bookmarkEnd w:id="37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8" w:name="X03e9e806a86c5220ec886afd680a4d5ddd5bfb9"/>
      <w:r>
        <w:t xml:space="preserve">Support of Plug-In Compute Infrastructure</w:t>
      </w:r>
      <w:bookmarkEnd w:id="38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39" w:name="X81cf4fafd86096c030a1f6976d39b6478c590eb"/>
      <w:r>
        <w:t xml:space="preserve">Orchestration of Infrastructure and Services</w:t>
      </w:r>
      <w:bookmarkEnd w:id="39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0" w:name="X9c019b5457ae5ae59b90e2db297ffc505326c93"/>
      <w:r>
        <w:t xml:space="preserve">Orchestration of Big Data Applications and Experiments</w:t>
      </w:r>
      <w:bookmarkEnd w:id="40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1" w:name="reusability"/>
      <w:r>
        <w:t xml:space="preserve">Reusability</w:t>
      </w:r>
      <w:bookmarkEnd w:id="41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2" w:name="execution-workloads"/>
      <w:r>
        <w:t xml:space="preserve">Execution Workloads</w:t>
      </w:r>
      <w:bookmarkEnd w:id="42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3" w:name="security-and-privacy-fabric-requirements"/>
      <w:r>
        <w:t xml:space="preserve">Security and Privacy Fabric Requirements</w:t>
      </w:r>
      <w:bookmarkEnd w:id="43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4" w:name="X1e329653acf6a0cfcf796c9488266fb7bc11b34"/>
      <w:r>
        <w:t xml:space="preserve">Component-Specific Interface Requirements</w:t>
      </w:r>
      <w:bookmarkEnd w:id="44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4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4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4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4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4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4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45" w:name="X5fe0127761a8542deaece8350c18b702a1bdcaa"/>
      <w:r>
        <w:t xml:space="preserve">System Orchestrator Interface Requirements</w:t>
      </w:r>
      <w:bookmarkEnd w:id="45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6" w:name="data-provider-interface-requirements"/>
      <w:r>
        <w:t xml:space="preserve">Data Provider Interface Requirements</w:t>
      </w:r>
      <w:bookmarkEnd w:id="46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7" w:name="data-consumer-interface-requirements"/>
      <w:r>
        <w:t xml:space="preserve">Data Consumer Interface Requirements</w:t>
      </w:r>
      <w:bookmarkEnd w:id="47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5"/>
          <w:ilvl w:val="0"/>
        </w:numPr>
      </w:pPr>
      <w:r>
        <w:t xml:space="preserve">Search and Retrieve,</w:t>
      </w:r>
    </w:p>
    <w:p>
      <w:pPr>
        <w:pStyle w:val="Compact"/>
        <w:numPr>
          <w:numId w:val="1015"/>
          <w:ilvl w:val="0"/>
        </w:numPr>
      </w:pPr>
      <w:r>
        <w:t xml:space="preserve">Download,</w:t>
      </w:r>
    </w:p>
    <w:p>
      <w:pPr>
        <w:pStyle w:val="Compact"/>
        <w:numPr>
          <w:numId w:val="1015"/>
          <w:ilvl w:val="0"/>
        </w:numPr>
      </w:pPr>
      <w:r>
        <w:t xml:space="preserve">Analyze Locally,</w:t>
      </w:r>
    </w:p>
    <w:p>
      <w:pPr>
        <w:pStyle w:val="Compact"/>
        <w:numPr>
          <w:numId w:val="1015"/>
          <w:ilvl w:val="0"/>
        </w:numPr>
      </w:pPr>
      <w:r>
        <w:t xml:space="preserve">Reporting,</w:t>
      </w:r>
    </w:p>
    <w:p>
      <w:pPr>
        <w:pStyle w:val="Compact"/>
        <w:numPr>
          <w:numId w:val="1015"/>
          <w:ilvl w:val="0"/>
        </w:numPr>
      </w:pPr>
      <w:r>
        <w:t xml:space="preserve">Visualization, and</w:t>
      </w:r>
    </w:p>
    <w:p>
      <w:pPr>
        <w:pStyle w:val="Compact"/>
        <w:numPr>
          <w:numId w:val="1015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8" w:name="Xbbccd015616ce393df1545ea0214bad57f22039"/>
      <w:r>
        <w:t xml:space="preserve">Big Data Application Interface Provider Requirements</w:t>
      </w:r>
      <w:bookmarkEnd w:id="48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9" w:name="collection"/>
      <w:r>
        <w:t xml:space="preserve">Collection</w:t>
      </w:r>
      <w:bookmarkEnd w:id="49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0" w:name="preparation"/>
      <w:r>
        <w:t xml:space="preserve">Preparation</w:t>
      </w:r>
      <w:bookmarkEnd w:id="50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1" w:name="analytics"/>
      <w:r>
        <w:t xml:space="preserve">Analytics</w:t>
      </w:r>
      <w:bookmarkEnd w:id="51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2" w:name="visualization"/>
      <w:r>
        <w:t xml:space="preserve">Visualization</w:t>
      </w:r>
      <w:bookmarkEnd w:id="52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3" w:name="access"/>
      <w:r>
        <w:t xml:space="preserve">Access</w:t>
      </w:r>
      <w:bookmarkEnd w:id="53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4" w:name="Xf55af6486a58bbc28af60d05f0ce60bff05fe2e"/>
      <w:r>
        <w:t xml:space="preserve">Big Data Provider Framework Interface Requirements</w:t>
      </w:r>
      <w:bookmarkEnd w:id="54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6"/>
          <w:ilvl w:val="0"/>
        </w:numPr>
      </w:pPr>
      <w:r>
        <w:t xml:space="preserve">Interfaces to files,</w:t>
      </w:r>
    </w:p>
    <w:p>
      <w:pPr>
        <w:pStyle w:val="Compact"/>
        <w:numPr>
          <w:numId w:val="1016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6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6"/>
          <w:ilvl w:val="0"/>
        </w:numPr>
      </w:pPr>
      <w:r>
        <w:t xml:space="preserve">Interfaces to data filters.</w:t>
      </w:r>
    </w:p>
    <w:p>
      <w:pPr>
        <w:pStyle w:val="Heading4"/>
      </w:pPr>
      <w:bookmarkStart w:id="55" w:name="infrastructures-interface-requirements"/>
      <w:r>
        <w:t xml:space="preserve">Infrastructures Interface Requirements</w:t>
      </w:r>
      <w:bookmarkEnd w:id="55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6" w:name="platforms-interface-requirements"/>
      <w:r>
        <w:t xml:space="preserve">Platforms Interface Requirements</w:t>
      </w:r>
      <w:bookmarkEnd w:id="56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7" w:name="processing-interface-requirements"/>
      <w:r>
        <w:t xml:space="preserve">Processing Interface Requirements</w:t>
      </w:r>
      <w:bookmarkEnd w:id="57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8" w:name="crosscutting-interface-requirements"/>
      <w:r>
        <w:t xml:space="preserve">Crosscutting Interface Requirements</w:t>
      </w:r>
      <w:bookmarkEnd w:id="58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9" w:name="messagingcommunications-frameworks"/>
      <w:r>
        <w:t xml:space="preserve">Messaging/Communications Frameworks</w:t>
      </w:r>
      <w:bookmarkEnd w:id="59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0" w:name="resource-management-framework"/>
      <w:r>
        <w:t xml:space="preserve">Resource Management Framework</w:t>
      </w:r>
      <w:bookmarkEnd w:id="60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1" w:name="Xee5f122e87362a06f2d5af7c1ebacdea12feec2"/>
      <w:r>
        <w:t xml:space="preserve">Big Data Application Provider to Big Data Framework Provider Interface</w:t>
      </w:r>
      <w:bookmarkEnd w:id="61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2" w:name="specification-paradigm"/>
      <w:r>
        <w:t xml:space="preserve">Specification Paradigm</w:t>
      </w:r>
      <w:bookmarkEnd w:id="62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3" w:name="hybrid-and-multiple-frameworks"/>
      <w:r>
        <w:t xml:space="preserve">Hybrid and Multiple Frameworks</w:t>
      </w:r>
      <w:bookmarkEnd w:id="63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4" w:name="design-by-research-oriented-architecture"/>
      <w:r>
        <w:t xml:space="preserve">Design by Research Oriented Architecture</w:t>
      </w:r>
      <w:bookmarkEnd w:id="64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ervice spe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endent of the framework or computer langua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previous vers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65" w:name="design-by-example"/>
      <w:r>
        <w:t xml:space="preserve">Design by Example</w:t>
      </w:r>
      <w:bookmarkEnd w:id="65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n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66" w:name="version-management"/>
      <w:r>
        <w:t xml:space="preserve">Version Management</w:t>
      </w:r>
      <w:bookmarkEnd w:id="66"/>
    </w:p>
    <w:p>
      <w:pPr>
        <w:pStyle w:val="FirstParagraph"/>
      </w:pPr>
      <w:r>
        <w:t xml:space="preserve">During the design phase and in between versions of this document</w:t>
      </w:r>
      <w:r>
        <w:t xml:space="preserve"> </w:t>
      </w:r>
      <w:r>
        <w:t xml:space="preserve">enhancem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67" w:name="interface-compliancy"/>
      <w:r>
        <w:t xml:space="preserve">Interface Compliancy</w:t>
      </w:r>
      <w:bookmarkEnd w:id="67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7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7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7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8" w:name="specification"/>
      <w:r>
        <w:t xml:space="preserve">Specification</w:t>
      </w:r>
      <w:bookmarkEnd w:id="68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t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9" w:name="list-of-specifications"/>
      <w:r>
        <w:t xml:space="preserve">List of specifications</w:t>
      </w:r>
      <w:bookmarkEnd w:id="69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so available at</w:t>
      </w:r>
    </w:p>
    <w:p>
      <w:pPr>
        <w:pStyle w:val="Compact"/>
        <w:numPr>
          <w:numId w:val="1018"/>
          <w:ilvl w:val="0"/>
        </w:numPr>
      </w:pPr>
      <w:hyperlink r:id="rId70">
        <w:r>
          <w:rPr>
            <w:rStyle w:val="Hyperlink"/>
          </w:rPr>
          <w:t xml:space="preserve">https://github.com/cloudmesh-community/nist/tree/master/services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compare to variable and me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1.0</w:t>
            </w:r>
          </w:p>
        </w:tc>
        <w:tc>
          <w:p>
            <w:pPr>
              <w:pStyle w:val="Compact"/>
              <w:jc w:val="left"/>
            </w:pPr>
            <w:r>
              <w:t xml:space="preserve">defined</w:t>
            </w:r>
          </w:p>
        </w:tc>
      </w:tr>
    </w:tbl>
    <w:p>
      <w:pPr>
        <w:pStyle w:val="Heading2"/>
      </w:pPr>
      <w:bookmarkStart w:id="71" w:name="identity"/>
      <w:r>
        <w:t xml:space="preserve">Identity</w:t>
      </w:r>
      <w:bookmarkEnd w:id="71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h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19"/>
          <w:ilvl w:val="0"/>
        </w:numPr>
      </w:pPr>
      <w:r>
        <w:t xml:space="preserve">User - The information identifying the profile of a person</w:t>
      </w:r>
    </w:p>
    <w:p>
      <w:pPr>
        <w:pStyle w:val="Compact"/>
        <w:numPr>
          <w:numId w:val="1019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19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19"/>
          <w:ilvl w:val="0"/>
        </w:numPr>
      </w:pPr>
      <w:r>
        <w:t xml:space="preserve">Organization -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72" w:name="authentication"/>
      <w:r>
        <w:t xml:space="preserve">Authentication</w:t>
      </w:r>
      <w:bookmarkEnd w:id="72"/>
    </w:p>
    <w:p>
      <w:pPr>
        <w:pStyle w:val="FirstParagraph"/>
      </w:pPr>
      <w:r>
        <w:t xml:space="preserve">At this time we have not yet included the mechanisms on how to manage</w:t>
      </w:r>
      <w:r>
        <w:t xml:space="preserve"> </w:t>
      </w:r>
      <w:r>
        <w:t xml:space="preserve">authentication to external services such as clouds that can stage</w:t>
      </w:r>
      <w:r>
        <w:t xml:space="preserve"> </w:t>
      </w:r>
      <w:r>
        <w:t xml:space="preserve">virtual machines. However in cloudmesh we have shown multiple solutions</w:t>
      </w:r>
      <w:r>
        <w:t xml:space="preserve"> </w:t>
      </w:r>
      <w:r>
        <w:t xml:space="preserve">to this</w:t>
      </w:r>
    </w:p>
    <w:p>
      <w:pPr>
        <w:pStyle w:val="Compact"/>
        <w:numPr>
          <w:numId w:val="1020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in the designers responsibility</w:t>
      </w:r>
      <w:r>
        <w:t xml:space="preserve"> </w:t>
      </w:r>
      <w:r>
        <w:t xml:space="preserve">not to expose such credentials</w:t>
      </w:r>
    </w:p>
    <w:p>
      <w:pPr>
        <w:pStyle w:val="Compact"/>
        <w:numPr>
          <w:numId w:val="1020"/>
          <w:ilvl w:val="0"/>
        </w:numPr>
      </w:pPr>
      <w:r>
        <w:t xml:space="preserve">Session based authentication.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</w:t>
      </w:r>
    </w:p>
    <w:p>
      <w:pPr>
        <w:pStyle w:val="Compact"/>
        <w:numPr>
          <w:numId w:val="1020"/>
          <w:ilvl w:val="0"/>
        </w:numPr>
      </w:pPr>
      <w:r>
        <w:t xml:space="preserve">Service based authentication. The authentication is delegated to an</w:t>
      </w:r>
      <w:r>
        <w:t xml:space="preserve"> </w:t>
      </w:r>
      <w:r>
        <w:t xml:space="preserve">external process. One example here is also Auth.</w:t>
      </w:r>
    </w:p>
    <w:p>
      <w:pPr>
        <w:pStyle w:val="Compact"/>
        <w:numPr>
          <w:numId w:val="1020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</w:p>
    <w:p>
      <w:pPr>
        <w:pStyle w:val="Compact"/>
        <w:numPr>
          <w:numId w:val="1021"/>
          <w:ilvl w:val="0"/>
        </w:numPr>
      </w:pPr>
      <w:hyperlink r:id="rId73">
        <w:r>
          <w:rPr>
            <w:rStyle w:val="Hyperlink"/>
          </w:rPr>
          <w:t xml:space="preserve">https://github.com/cloudmesh-community/cm/blob/master/cm4/etc/cloudmesh4.yaml</w:t>
        </w:r>
      </w:hyperlink>
    </w:p>
    <w:p>
      <w:pPr>
        <w:pStyle w:val="Heading3"/>
      </w:pPr>
      <w:bookmarkStart w:id="74" w:name="organization"/>
      <w:r>
        <w:t xml:space="preserve">Organization</w:t>
      </w:r>
      <w:bookmarkEnd w:id="74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 that includes big data services. User</w:t>
      </w:r>
      <w:r>
        <w:t xml:space="preserve"> </w:t>
      </w:r>
      <w:r>
        <w:t xml:space="preserve">management within an organization can be achieved through several</w:t>
      </w:r>
      <w:r>
        <w:t xml:space="preserve"> </w:t>
      </w:r>
      <w:r>
        <w:t xml:space="preserve">concepts. First, it can be achieved by defining the organization.</w:t>
      </w:r>
      <w:r>
        <w:t xml:space="preserve"> </w:t>
      </w:r>
      <w:r>
        <w:t xml:space="preserve">Second, this organization contains a number of users. Third, users</w:t>
      </w:r>
      <w:r>
        <w:t xml:space="preserve"> </w:t>
      </w:r>
      <w:r>
        <w:t xml:space="preserve">within the organization can have a variety of roles and be separated in</w:t>
      </w:r>
      <w:r>
        <w:t xml:space="preserve"> </w:t>
      </w:r>
      <w:r>
        <w:t xml:space="preserve">variopus groups. These roles and groups are used for example to</w:t>
      </w:r>
      <w:r>
        <w:t xml:space="preserve"> </w:t>
      </w:r>
      <w:r>
        <w:t xml:space="preserve">distinguish different access rights to services.</w:t>
      </w:r>
    </w:p>
    <w:p>
      <w:pPr>
        <w:pStyle w:val="Heading4"/>
      </w:pPr>
      <w:bookmarkStart w:id="75" w:name="properties-organization"/>
      <w:r>
        <w:t xml:space="preserve">Properties Organization</w:t>
      </w:r>
      <w:bookmarkEnd w:id="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../user/user.yaml#/definitions/Users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76" w:name="paths"/>
      <w:r>
        <w:t xml:space="preserve">Paths</w:t>
      </w:r>
      <w:bookmarkEnd w:id="76"/>
    </w:p>
    <w:p>
      <w:pPr>
        <w:pStyle w:val="Heading5"/>
      </w:pPr>
      <w:bookmarkStart w:id="77" w:name="cloudmeshorganization"/>
      <w:r>
        <w:t xml:space="preserve">/cloudmesh/organization</w:t>
      </w:r>
      <w:bookmarkEnd w:id="77"/>
    </w:p>
    <w:p>
      <w:pPr>
        <w:pStyle w:val="Heading6"/>
      </w:pPr>
      <w:bookmarkStart w:id="78" w:name="get-cloudmeshorganization"/>
      <w:r>
        <w:t xml:space="preserve">GET /cloudmesh/organization</w:t>
      </w:r>
      <w:bookmarkEnd w:id="78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6"/>
      </w:pPr>
      <w:bookmarkStart w:id="79" w:name="put-cloudmeshorganization"/>
      <w:r>
        <w:t xml:space="preserve">PUT /cloudmesh/organization</w:t>
      </w:r>
      <w:bookmarkEnd w:id="79"/>
    </w:p>
    <w:p>
      <w:pPr>
        <w:pStyle w:val="FirstParagraph"/>
      </w:pPr>
      <w:r>
        <w:t xml:space="preserve">Create a new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organization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5"/>
      </w:pPr>
      <w:bookmarkStart w:id="80" w:name="cloudmeshorganizationname"/>
      <w:r>
        <w:t xml:space="preserve">/cloudmesh/organization/{name}</w:t>
      </w:r>
      <w:bookmarkEnd w:id="80"/>
    </w:p>
    <w:p>
      <w:pPr>
        <w:pStyle w:val="Heading6"/>
      </w:pPr>
      <w:bookmarkStart w:id="81" w:name="get-cloudmeshorganizationname"/>
      <w:r>
        <w:t xml:space="preserve">GET /cloudmesh/organization/{name}</w:t>
      </w:r>
      <w:bookmarkEnd w:id="81"/>
    </w:p>
    <w:p>
      <w:pPr>
        <w:pStyle w:val="FirstParagraph"/>
      </w:pPr>
      <w:r>
        <w:t xml:space="preserve">Returns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82" w:name="cloudmeshorganizationusername"/>
      <w:r>
        <w:t xml:space="preserve">/cloudmesh/organization/{username}</w:t>
      </w:r>
      <w:bookmarkEnd w:id="82"/>
    </w:p>
    <w:p>
      <w:pPr>
        <w:pStyle w:val="Heading6"/>
      </w:pPr>
      <w:bookmarkStart w:id="83" w:name="get-cloudmeshorganizationusername"/>
      <w:r>
        <w:t xml:space="preserve">GET /cloudmesh/organization/{username}</w:t>
      </w:r>
      <w:bookmarkEnd w:id="83"/>
    </w:p>
    <w:p>
      <w:pPr>
        <w:pStyle w:val="FirstParagraph"/>
      </w:pPr>
      <w:r>
        <w:t xml:space="preserve">Returns the spcific user of that organization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</w:tbl>
    <w:p>
      <w:pPr>
        <w:pStyle w:val="Heading4"/>
      </w:pPr>
      <w:bookmarkStart w:id="84" w:name="organization.yaml"/>
      <w:r>
        <w:t xml:space="preserve">organization.yaml</w:t>
      </w:r>
      <w:bookmarkEnd w:id="84"/>
    </w:p>
    <w:p>
      <w:pPr>
        <w:pStyle w:val="SourceCode"/>
      </w:pP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1.0"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  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 that includes big data services. User</w:t>
      </w:r>
      <w:r>
        <w:br w:type="textWrapping"/>
      </w:r>
      <w:r>
        <w:rPr>
          <w:rStyle w:val="VerbatimChar"/>
        </w:rPr>
        <w:t xml:space="preserve">    management within an organization can be achieved through several</w:t>
      </w:r>
      <w:r>
        <w:br w:type="textWrapping"/>
      </w:r>
      <w:r>
        <w:rPr>
          <w:rStyle w:val="VerbatimChar"/>
        </w:rPr>
        <w:t xml:space="preserve">    concepts. First, it can be achieved by defining the</w:t>
      </w:r>
      <w:r>
        <w:br w:type="textWrapping"/>
      </w:r>
      <w:r>
        <w:rPr>
          <w:rStyle w:val="VerbatimChar"/>
        </w:rPr>
        <w:t xml:space="preserve">    organization. Second, this organization contains a number of</w:t>
      </w:r>
      <w:r>
        <w:br w:type="textWrapping"/>
      </w:r>
      <w:r>
        <w:rPr>
          <w:rStyle w:val="VerbatimChar"/>
        </w:rPr>
        <w:t xml:space="preserve">    users.  Third, users within the organization can have a variety of</w:t>
      </w:r>
      <w:r>
        <w:br w:type="textWrapping"/>
      </w:r>
      <w:r>
        <w:rPr>
          <w:rStyle w:val="VerbatimChar"/>
        </w:rPr>
        <w:t xml:space="preserve">    roles and be separated in variopus groups.  These roles and groups</w:t>
      </w:r>
      <w:r>
        <w:br w:type="textWrapping"/>
      </w:r>
      <w:r>
        <w:rPr>
          <w:rStyle w:val="VerbatimChar"/>
        </w:rPr>
        <w:t xml:space="preserve">    are used for example to distinguish different access rights to</w:t>
      </w:r>
      <w:r>
        <w:br w:type="textWrapping"/>
      </w:r>
      <w:r>
        <w:rPr>
          <w:rStyle w:val="VerbatimChar"/>
        </w:rPr>
        <w:t xml:space="preserve">   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description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organization 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/cloudmesh/organization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spcific user of that organization. 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</w:t>
      </w:r>
      <w:r>
        <w:br w:type="textWrapping"/>
      </w:r>
      <w:r>
        <w:rPr>
          <w:rStyle w:val="VerbatimChar"/>
        </w:rPr>
        <w:t xml:space="preserve">          $ref: '../user/user.yaml#/definitions/Users'</w:t>
      </w:r>
      <w:r>
        <w:br w:type="textWrapping"/>
      </w:r>
      <w:r>
        <w:br w:type="textWrapping"/>
      </w:r>
    </w:p>
    <w:p>
      <w:pPr>
        <w:pStyle w:val="Heading3"/>
      </w:pPr>
      <w:bookmarkStart w:id="85" w:name="user"/>
      <w:r>
        <w:t xml:space="preserve">User</w:t>
      </w:r>
      <w:bookmarkEnd w:id="85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. Users are useful to create</w:t>
      </w:r>
      <w:r>
        <w:t xml:space="preserve"> </w:t>
      </w:r>
      <w:r>
        <w:t xml:space="preserve">virtual organization the depend on user data. Users can be added,</w:t>
      </w:r>
      <w:r>
        <w:t xml:space="preserve"> </w:t>
      </w:r>
      <w:r>
        <w:t xml:space="preserve">removed and listed. A group in the user can be used to augment users to</w:t>
      </w:r>
      <w:r>
        <w:t xml:space="preserve"> </w:t>
      </w:r>
      <w:r>
        <w:t xml:space="preserve">be part of one or more groups. A number of roles can specify a specific</w:t>
      </w:r>
      <w:r>
        <w:t xml:space="preserve"> </w:t>
      </w:r>
      <w:r>
        <w:t xml:space="preserve">role of a user.</w:t>
      </w:r>
    </w:p>
    <w:p>
      <w:pPr>
        <w:pStyle w:val="BodyText"/>
      </w:pPr>
      <w:r>
        <w:t xml:space="preserve">Terminology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Group</w:t>
      </w:r>
      <w:r>
        <w:t xml:space="preserve">: A user can be part of a Group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Role</w:t>
      </w:r>
      <w:r>
        <w:t xml:space="preserve">: A user can have a role within that Group</w:t>
      </w:r>
    </w:p>
    <w:p>
      <w:pPr>
        <w:pStyle w:val="Heading4"/>
      </w:pPr>
      <w:bookmarkStart w:id="86" w:name="properties-user"/>
      <w:r>
        <w:t xml:space="preserve">Properties User</w:t>
      </w:r>
      <w:bookmarkEnd w:id="8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resources the user has acces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</w:tbl>
    <w:p>
      <w:pPr>
        <w:pStyle w:val="Heading4"/>
      </w:pPr>
      <w:bookmarkStart w:id="87" w:name="paths-1"/>
      <w:r>
        <w:t xml:space="preserve">Paths</w:t>
      </w:r>
      <w:bookmarkEnd w:id="87"/>
    </w:p>
    <w:p>
      <w:pPr>
        <w:pStyle w:val="Heading5"/>
      </w:pPr>
      <w:bookmarkStart w:id="88" w:name="cloudmeshuser"/>
      <w:r>
        <w:t xml:space="preserve">/cloudmesh/user</w:t>
      </w:r>
      <w:bookmarkEnd w:id="88"/>
    </w:p>
    <w:p>
      <w:pPr>
        <w:pStyle w:val="Heading6"/>
      </w:pPr>
      <w:bookmarkStart w:id="89" w:name="get-cloudmeshuser"/>
      <w:r>
        <w:t xml:space="preserve">GET /cloudmesh/user</w:t>
      </w:r>
      <w:bookmarkEnd w:id="89"/>
    </w:p>
    <w:p>
      <w:pPr>
        <w:pStyle w:val="FirstParagraph"/>
      </w:pPr>
      <w:r>
        <w:t xml:space="preserve">Returns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Heading6"/>
      </w:pPr>
      <w:bookmarkStart w:id="90" w:name="put-cloudmeshuser"/>
      <w:r>
        <w:t xml:space="preserve">PUT /cloudmesh/user</w:t>
      </w:r>
      <w:bookmarkEnd w:id="90"/>
    </w:p>
    <w:p>
      <w:pPr>
        <w:pStyle w:val="FirstParagraph"/>
      </w:pPr>
      <w:r>
        <w:t xml:space="preserve">Create a new us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us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Heading5"/>
      </w:pPr>
      <w:bookmarkStart w:id="91" w:name="cloudmeshuserusername"/>
      <w:r>
        <w:t xml:space="preserve">/cloudmesh/user/{username}</w:t>
      </w:r>
      <w:bookmarkEnd w:id="91"/>
    </w:p>
    <w:p>
      <w:pPr>
        <w:pStyle w:val="Heading6"/>
      </w:pPr>
      <w:bookmarkStart w:id="92" w:name="get-cloudmeshuserusername"/>
      <w:r>
        <w:t xml:space="preserve">GET /cloudmesh/user/{username}</w:t>
      </w:r>
      <w:bookmarkEnd w:id="92"/>
    </w:p>
    <w:p>
      <w:pPr>
        <w:pStyle w:val="FirstParagraph"/>
      </w:pPr>
      <w:r>
        <w:t xml:space="preserve">Returns the user of a user while looking it up with the user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93" w:name="cloudmeshuseruuid"/>
      <w:r>
        <w:t xml:space="preserve">/cloudmesh/user/{uuid}</w:t>
      </w:r>
      <w:bookmarkEnd w:id="93"/>
    </w:p>
    <w:p>
      <w:pPr>
        <w:pStyle w:val="Heading6"/>
      </w:pPr>
      <w:bookmarkStart w:id="94" w:name="get-cloudmeshuseruuid"/>
      <w:r>
        <w:t xml:space="preserve">GET /cloudmesh/user/{uuid}</w:t>
      </w:r>
      <w:bookmarkEnd w:id="94"/>
    </w:p>
    <w:p>
      <w:pPr>
        <w:pStyle w:val="FirstParagraph"/>
      </w:pPr>
      <w:r>
        <w:t xml:space="preserve">Returns the user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information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UI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95" w:name="user.yaml"/>
      <w:r>
        <w:t xml:space="preserve">user.yaml</w:t>
      </w:r>
      <w:bookmarkEnd w:id="9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1.0"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. Users are useful to</w:t>
      </w:r>
      <w:r>
        <w:br w:type="textWrapping"/>
      </w:r>
      <w:r>
        <w:rPr>
          <w:rStyle w:val="VerbatimChar"/>
        </w:rPr>
        <w:t xml:space="preserve">    create virtual organization the depend on user data.  Users can</w:t>
      </w:r>
      <w:r>
        <w:br w:type="textWrapping"/>
      </w:r>
      <w:r>
        <w:rPr>
          <w:rStyle w:val="VerbatimChar"/>
        </w:rPr>
        <w:t xml:space="preserve">    be added, removed and listed. A group in the user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</w:t>
      </w:r>
      <w:r>
        <w:br w:type="textWrapping"/>
      </w:r>
      <w:r>
        <w:rPr>
          <w:rStyle w:val="VerbatimChar"/>
        </w:rPr>
        <w:t xml:space="preserve">    * *Role*: A user can have a role within that Group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User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user"</w:t>
      </w:r>
      <w:r>
        <w:br w:type="textWrapping"/>
      </w:r>
      <w:r>
        <w:rPr>
          <w:rStyle w:val="VerbatimChar"/>
        </w:rPr>
        <w:t xml:space="preserve">      description: "Returns all users"</w:t>
      </w:r>
      <w:r>
        <w:br w:type="textWrapping"/>
      </w:r>
      <w:r>
        <w:rPr>
          <w:rStyle w:val="VerbatimChar"/>
        </w:rPr>
        <w:t xml:space="preserve">      operationId: get_us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user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Us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user"</w:t>
      </w:r>
      <w:r>
        <w:br w:type="textWrapping"/>
      </w:r>
      <w:r>
        <w:rPr>
          <w:rStyle w:val="VerbatimChar"/>
        </w:rPr>
        <w:t xml:space="preserve">      summary: "Create a new user"</w:t>
      </w:r>
      <w:r>
        <w:br w:type="textWrapping"/>
      </w:r>
      <w:r>
        <w:rPr>
          <w:rStyle w:val="VerbatimChar"/>
        </w:rPr>
        <w:t xml:space="preserve">      description: "Create a new user"      </w:t>
      </w:r>
      <w:r>
        <w:br w:type="textWrapping"/>
      </w:r>
      <w:r>
        <w:rPr>
          <w:rStyle w:val="VerbatimChar"/>
        </w:rPr>
        <w:t xml:space="preserve">      operationId: add_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user</w:t>
      </w:r>
      <w:r>
        <w:br w:type="textWrapping"/>
      </w:r>
      <w:r>
        <w:rPr>
          <w:rStyle w:val="VerbatimChar"/>
        </w:rPr>
        <w:t xml:space="preserve">          description: "The new us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Us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user"</w:t>
      </w:r>
      <w:r>
        <w:br w:type="textWrapping"/>
      </w:r>
      <w:r>
        <w:rPr>
          <w:rStyle w:val="VerbatimChar"/>
        </w:rPr>
        <w:t xml:space="preserve">      description: "Returns the user of a user while looking it up with the username"</w:t>
      </w:r>
      <w:r>
        <w:br w:type="textWrapping"/>
      </w:r>
      <w:r>
        <w:rPr>
          <w:rStyle w:val="VerbatimChar"/>
        </w:rPr>
        <w:t xml:space="preserve">      operationId: getUserByUser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us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user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User"</w:t>
      </w:r>
      <w:r>
        <w:br w:type="textWrapping"/>
      </w:r>
      <w:r>
        <w:rPr>
          <w:rStyle w:val="VerbatimChar"/>
        </w:rPr>
        <w:t xml:space="preserve">  /cloudmesh/user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user"</w:t>
      </w:r>
      <w:r>
        <w:br w:type="textWrapping"/>
      </w:r>
      <w:r>
        <w:rPr>
          <w:rStyle w:val="VerbatimChar"/>
        </w:rPr>
        <w:t xml:space="preserve">      description: "Returns the user of a user while looking it up with the UUID"</w:t>
      </w:r>
      <w:r>
        <w:br w:type="textWrapping"/>
      </w:r>
      <w:r>
        <w:rPr>
          <w:rStyle w:val="VerbatimChar"/>
        </w:rPr>
        <w:t xml:space="preserve">      operationId: getUser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description: uuid of the user ent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UID 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user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User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s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user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nique username associated with the user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user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resources the user has access to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user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user 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user</w:t>
      </w:r>
    </w:p>
    <w:p>
      <w:pPr>
        <w:pStyle w:val="Heading3"/>
      </w:pPr>
      <w:bookmarkStart w:id="96" w:name="key"/>
      <w:r>
        <w:t xml:space="preserve">Key</w:t>
      </w:r>
      <w:bookmarkEnd w:id="96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4"/>
      </w:pPr>
      <w:bookmarkStart w:id="97" w:name="properties-key"/>
      <w:r>
        <w:t xml:space="preserve">Properties Key</w:t>
      </w:r>
      <w:bookmarkEnd w:id="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, or content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4"/>
      </w:pPr>
      <w:bookmarkStart w:id="98" w:name="paths-2"/>
      <w:r>
        <w:t xml:space="preserve">Paths</w:t>
      </w:r>
      <w:bookmarkEnd w:id="98"/>
    </w:p>
    <w:p>
      <w:pPr>
        <w:pStyle w:val="Heading5"/>
      </w:pPr>
      <w:bookmarkStart w:id="99" w:name="cloudmeshkeystorekey"/>
      <w:r>
        <w:t xml:space="preserve">/cloudmesh/keystore/key</w:t>
      </w:r>
      <w:bookmarkEnd w:id="99"/>
    </w:p>
    <w:p>
      <w:pPr>
        <w:pStyle w:val="Heading6"/>
      </w:pPr>
      <w:bookmarkStart w:id="100" w:name="get-cloudmeshkeystorekey"/>
      <w:r>
        <w:t xml:space="preserve">GET /cloudmesh/keystore/key</w:t>
      </w:r>
      <w:bookmarkEnd w:id="100"/>
    </w:p>
    <w:p>
      <w:pPr>
        <w:pStyle w:val="FirstParagraph"/>
      </w:pPr>
      <w:r>
        <w:t xml:space="preserve">Returns all keys with their values and types include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6"/>
      </w:pPr>
      <w:bookmarkStart w:id="101" w:name="put-cloudmeshkeystorekey"/>
      <w:r>
        <w:t xml:space="preserve">PUT /cloudmesh/keystore/key</w:t>
      </w:r>
      <w:bookmarkEnd w:id="101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102" w:name="cloudmeshkeystorekeyname"/>
      <w:r>
        <w:t xml:space="preserve">/cloudmesh/keystore/key/{name}</w:t>
      </w:r>
      <w:bookmarkEnd w:id="102"/>
    </w:p>
    <w:p>
      <w:pPr>
        <w:pStyle w:val="Heading6"/>
      </w:pPr>
      <w:bookmarkStart w:id="103" w:name="get-cloudmeshkeystorekeyname"/>
      <w:r>
        <w:t xml:space="preserve">GET /cloudmesh/keystore/key/{name}</w:t>
      </w:r>
      <w:bookmarkEnd w:id="103"/>
    </w:p>
    <w:p>
      <w:pPr>
        <w:pStyle w:val="FirstParagraph"/>
      </w:pPr>
      <w:r>
        <w:t xml:space="preserve">Returns the key with its detailed information by name of the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04" w:name="key.yaml"/>
      <w:r>
        <w:t xml:space="preserve">key.yaml</w:t>
      </w:r>
      <w:bookmarkEnd w:id="10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compare to variable and merge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title: Key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keys with their values and types included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the key with its detailed information by name of the key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ke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, or content of the key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</w:t>
      </w:r>
    </w:p>
    <w:p>
      <w:pPr>
        <w:pStyle w:val="Heading2"/>
      </w:pPr>
      <w:bookmarkStart w:id="105" w:name="general-resources"/>
      <w:r>
        <w:t xml:space="preserve">General Resources</w:t>
      </w:r>
      <w:bookmarkEnd w:id="105"/>
    </w:p>
    <w:p>
      <w:pPr>
        <w:pStyle w:val="Heading3"/>
      </w:pPr>
      <w:bookmarkStart w:id="106" w:name="timestamp"/>
      <w:r>
        <w:t xml:space="preserve">Timestamp</w:t>
      </w:r>
      <w:bookmarkEnd w:id="106"/>
    </w:p>
    <w:p>
      <w:pPr>
        <w:pStyle w:val="FirstParagraph"/>
      </w:pPr>
      <w:r>
        <w:t xml:space="preserve">Data often need to be timestamped to indicate when it has been accessed,</w:t>
      </w:r>
      <w:r>
        <w:t xml:space="preserve"> </w:t>
      </w:r>
      <w:r>
        <w:t xml:space="preserve">created, or modified. All objects defined in this document will have, in</w:t>
      </w:r>
      <w:r>
        <w:t xml:space="preserve"> </w:t>
      </w:r>
      <w:r>
        <w:t xml:space="preserve">their final version, a timestamp.</w:t>
      </w:r>
    </w:p>
    <w:p>
      <w:pPr>
        <w:pStyle w:val="Heading4"/>
      </w:pPr>
      <w:bookmarkStart w:id="107" w:name="properties-timestamp"/>
      <w:r>
        <w:t xml:space="preserve">Properties Timestamp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08" w:name="paths-3"/>
      <w:r>
        <w:t xml:space="preserve">Paths</w:t>
      </w:r>
      <w:bookmarkEnd w:id="108"/>
    </w:p>
    <w:p>
      <w:pPr>
        <w:pStyle w:val="Heading5"/>
      </w:pPr>
      <w:bookmarkStart w:id="109" w:name="cloudmeshtimestamp"/>
      <w:r>
        <w:t xml:space="preserve">/cloudmesh/timestamp</w:t>
      </w:r>
      <w:bookmarkEnd w:id="109"/>
    </w:p>
    <w:p>
      <w:pPr>
        <w:pStyle w:val="Heading6"/>
      </w:pPr>
      <w:bookmarkStart w:id="110" w:name="get-cloudmeshtimestamp"/>
      <w:r>
        <w:t xml:space="preserve">GET /cloudmesh/timestamp</w:t>
      </w:r>
      <w:bookmarkEnd w:id="110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6"/>
      </w:pPr>
      <w:bookmarkStart w:id="111" w:name="put-cloudmeshtimestamp"/>
      <w:r>
        <w:t xml:space="preserve">PUT /cloudmesh/timestamp</w:t>
      </w:r>
      <w:bookmarkEnd w:id="111"/>
    </w:p>
    <w:p>
      <w:pPr>
        <w:pStyle w:val="FirstParagraph"/>
      </w:pPr>
      <w:r>
        <w:t xml:space="preserve">Create a new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12" w:name="cloudmeshtimestampname"/>
      <w:r>
        <w:t xml:space="preserve">/cloudmesh/timestamp/{name}</w:t>
      </w:r>
      <w:bookmarkEnd w:id="112"/>
    </w:p>
    <w:p>
      <w:pPr>
        <w:pStyle w:val="Heading6"/>
      </w:pPr>
      <w:bookmarkStart w:id="113" w:name="get-cloudmeshtimestampname"/>
      <w:r>
        <w:t xml:space="preserve">GET /cloudmesh/timestamp/{name}</w:t>
      </w:r>
      <w:bookmarkEnd w:id="113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ime stam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14" w:name="timestamp.yaml"/>
      <w:r>
        <w:t xml:space="preserve">timestamp.yaml</w:t>
      </w:r>
      <w:bookmarkEnd w:id="11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description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timestam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time 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last accessed time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reated time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time stamp when the object was created 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last modified time</w:t>
      </w:r>
      <w:r>
        <w:br w:type="textWrapping"/>
      </w:r>
      <w:r>
        <w:rPr>
          <w:rStyle w:val="VerbatimChar"/>
        </w:rPr>
        <w:t xml:space="preserve">        format: date</w:t>
      </w:r>
      <w:r>
        <w:br w:type="textWrapping"/>
      </w:r>
      <w:r>
        <w:rPr>
          <w:rStyle w:val="VerbatimChar"/>
        </w:rPr>
        <w:t xml:space="preserve">        description: The time stamp when the object was modified        </w:t>
      </w:r>
    </w:p>
    <w:p>
      <w:pPr>
        <w:pStyle w:val="Heading3"/>
      </w:pPr>
      <w:bookmarkStart w:id="115" w:name="alias"/>
      <w:r>
        <w:t xml:space="preserve">Alias</w:t>
      </w:r>
      <w:bookmarkEnd w:id="115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A User can deploy a service in which such</w:t>
      </w:r>
      <w:r>
        <w:t xml:space="preserve"> </w:t>
      </w:r>
      <w:r>
        <w:t xml:space="preserve">aliasses are stored. The aliasses could naturally be shared with other</w:t>
      </w:r>
      <w:r>
        <w:t xml:space="preserve"> </w:t>
      </w:r>
      <w:r>
        <w:t xml:space="preserve">users. A resource could have one or more aliasses. The reason for an</w:t>
      </w:r>
      <w:r>
        <w:t xml:space="preserve"> </w:t>
      </w:r>
      <w:r>
        <w:t xml:space="preserve">alias is that a resource may have a complex name but a user may want to</w:t>
      </w:r>
      <w:r>
        <w:t xml:space="preserve"> </w:t>
      </w:r>
      <w:r>
        <w:t xml:space="preserve">refer to the resource using a name that is suitable for the user’s</w:t>
      </w:r>
      <w:r>
        <w:t xml:space="preserve"> </w:t>
      </w:r>
      <w:r>
        <w:t xml:space="preserve">application.</w:t>
      </w:r>
    </w:p>
    <w:p>
      <w:pPr>
        <w:pStyle w:val="Heading4"/>
      </w:pPr>
      <w:bookmarkStart w:id="116" w:name="properties-alias"/>
      <w:r>
        <w:t xml:space="preserve">Properties Alias</w:t>
      </w:r>
      <w:bookmarkEnd w:id="1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17" w:name="paths-4"/>
      <w:r>
        <w:t xml:space="preserve">Paths</w:t>
      </w:r>
      <w:bookmarkEnd w:id="117"/>
    </w:p>
    <w:p>
      <w:pPr>
        <w:pStyle w:val="Heading5"/>
      </w:pPr>
      <w:bookmarkStart w:id="118" w:name="cloudmeshalias"/>
      <w:r>
        <w:t xml:space="preserve">/cloudmesh/alias</w:t>
      </w:r>
      <w:bookmarkEnd w:id="118"/>
    </w:p>
    <w:p>
      <w:pPr>
        <w:pStyle w:val="Heading6"/>
      </w:pPr>
      <w:bookmarkStart w:id="119" w:name="get-cloudmeshalias"/>
      <w:r>
        <w:t xml:space="preserve">GET /cloudmesh/alias</w:t>
      </w:r>
      <w:bookmarkEnd w:id="119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6"/>
      </w:pPr>
      <w:bookmarkStart w:id="120" w:name="put-cloudmeshalias"/>
      <w:r>
        <w:t xml:space="preserve">PUT /cloudmesh/alias</w:t>
      </w:r>
      <w:bookmarkEnd w:id="120"/>
    </w:p>
    <w:p>
      <w:pPr>
        <w:pStyle w:val="FirstParagraph"/>
      </w:pPr>
      <w:r>
        <w:t xml:space="preserve">Create a new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1" w:name="cloudmeshaliasname"/>
      <w:r>
        <w:t xml:space="preserve">/cloudmesh/alias/{name}</w:t>
      </w:r>
      <w:bookmarkEnd w:id="121"/>
    </w:p>
    <w:p>
      <w:pPr>
        <w:pStyle w:val="Heading6"/>
      </w:pPr>
      <w:bookmarkStart w:id="122" w:name="get-cloudmeshaliasname"/>
      <w:r>
        <w:t xml:space="preserve">GET /cloudmesh/alias/{name}</w:t>
      </w:r>
      <w:bookmarkEnd w:id="122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23" w:name="alias.yaml"/>
      <w:r>
        <w:t xml:space="preserve">alias.yaml</w:t>
      </w:r>
      <w:bookmarkEnd w:id="12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29-01-2019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A User can deploy a service in which</w:t>
      </w:r>
      <w:r>
        <w:br w:type="textWrapping"/>
      </w:r>
      <w:r>
        <w:rPr>
          <w:rStyle w:val="VerbatimChar"/>
        </w:rPr>
        <w:t xml:space="preserve">    such aliasses are stored. The aliasses could naturally be shared</w:t>
      </w:r>
      <w:r>
        <w:br w:type="textWrapping"/>
      </w:r>
      <w:r>
        <w:rPr>
          <w:rStyle w:val="VerbatimChar"/>
        </w:rPr>
        <w:t xml:space="preserve">    with other users. A resource could have one or more aliasses.  The</w:t>
      </w:r>
      <w:r>
        <w:br w:type="textWrapping"/>
      </w:r>
      <w:r>
        <w:rPr>
          <w:rStyle w:val="VerbatimChar"/>
        </w:rPr>
        <w:t xml:space="preserve">    reason for an alias is that a resource may have a complex name but</w:t>
      </w:r>
      <w:r>
        <w:br w:type="textWrapping"/>
      </w:r>
      <w:r>
        <w:rPr>
          <w:rStyle w:val="VerbatimChar"/>
        </w:rPr>
        <w:t xml:space="preserve">    a user may want to refer to the resource using a name that is</w:t>
      </w:r>
      <w:r>
        <w:br w:type="textWrapping"/>
      </w:r>
      <w:r>
        <w:rPr>
          <w:rStyle w:val="VerbatimChar"/>
        </w:rPr>
        <w:t xml:space="preserve">   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description: Create a new alias      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an alias by name</w:t>
      </w:r>
      <w:r>
        <w:br w:type="textWrapping"/>
      </w:r>
      <w:r>
        <w:rPr>
          <w:rStyle w:val="VerbatimChar"/>
        </w:rPr>
        <w:t xml:space="preserve">      description: Returns an alias by name      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alia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3"/>
      </w:pPr>
      <w:bookmarkStart w:id="124" w:name="variables"/>
      <w:r>
        <w:t xml:space="preserve">Variables</w:t>
      </w:r>
      <w:bookmarkEnd w:id="124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Heading4"/>
      </w:pPr>
      <w:bookmarkStart w:id="125" w:name="properties-variables"/>
      <w:r>
        <w:t xml:space="preserve">Properties Variables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4"/>
      </w:pPr>
      <w:bookmarkStart w:id="126" w:name="paths-5"/>
      <w:r>
        <w:t xml:space="preserve">Paths</w:t>
      </w:r>
      <w:bookmarkEnd w:id="126"/>
    </w:p>
    <w:p>
      <w:pPr>
        <w:pStyle w:val="Heading5"/>
      </w:pPr>
      <w:bookmarkStart w:id="127" w:name="cloudmeshvariables"/>
      <w:r>
        <w:t xml:space="preserve">/cloudmesh/variables</w:t>
      </w:r>
      <w:bookmarkEnd w:id="127"/>
    </w:p>
    <w:p>
      <w:pPr>
        <w:pStyle w:val="Heading6"/>
      </w:pPr>
      <w:bookmarkStart w:id="128" w:name="get-cloudmeshvariables"/>
      <w:r>
        <w:t xml:space="preserve">GET /cloudmesh/variables</w:t>
      </w:r>
      <w:bookmarkEnd w:id="128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6"/>
      </w:pPr>
      <w:bookmarkStart w:id="129" w:name="put-cloudmeshvariables"/>
      <w:r>
        <w:t xml:space="preserve">PUT /cloudmesh/variables</w:t>
      </w:r>
      <w:bookmarkEnd w:id="129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30" w:name="cloudmeshvariablesname"/>
      <w:r>
        <w:t xml:space="preserve">/cloudmesh/variables/{name}</w:t>
      </w:r>
      <w:bookmarkEnd w:id="130"/>
    </w:p>
    <w:p>
      <w:pPr>
        <w:pStyle w:val="Heading6"/>
      </w:pPr>
      <w:bookmarkStart w:id="131" w:name="get-cloudmeshvariablesname"/>
      <w:r>
        <w:t xml:space="preserve">GET /cloudmesh/variables/{name}</w:t>
      </w:r>
      <w:bookmarkEnd w:id="131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32" w:name="variables.yaml"/>
      <w:r>
        <w:t xml:space="preserve">variables.yaml</w:t>
      </w:r>
      <w:bookmarkEnd w:id="132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3"/>
      </w:pPr>
      <w:bookmarkStart w:id="133" w:name="keystore"/>
      <w:r>
        <w:t xml:space="preserve">Keystore</w:t>
      </w:r>
      <w:bookmarkEnd w:id="133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4"/>
      </w:pPr>
      <w:bookmarkStart w:id="134" w:name="properties-key-1"/>
      <w:r>
        <w:t xml:space="preserve">Properties Key</w:t>
      </w:r>
      <w:bookmarkEnd w:id="1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, or content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4"/>
      </w:pPr>
      <w:bookmarkStart w:id="135" w:name="paths-6"/>
      <w:r>
        <w:t xml:space="preserve">Paths</w:t>
      </w:r>
      <w:bookmarkEnd w:id="135"/>
    </w:p>
    <w:p>
      <w:pPr>
        <w:pStyle w:val="Heading5"/>
      </w:pPr>
      <w:bookmarkStart w:id="136" w:name="cloudmeshkeystorekey-1"/>
      <w:r>
        <w:t xml:space="preserve">/cloudmesh/keystore/key</w:t>
      </w:r>
      <w:bookmarkEnd w:id="136"/>
    </w:p>
    <w:p>
      <w:pPr>
        <w:pStyle w:val="Heading6"/>
      </w:pPr>
      <w:bookmarkStart w:id="137" w:name="get-cloudmeshkeystorekey-1"/>
      <w:r>
        <w:t xml:space="preserve">GET /cloudmesh/keystore/key</w:t>
      </w:r>
      <w:bookmarkEnd w:id="137"/>
    </w:p>
    <w:p>
      <w:pPr>
        <w:pStyle w:val="FirstParagraph"/>
      </w:pPr>
      <w:r>
        <w:t xml:space="preserve">Returns all keys with their values and types include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6"/>
      </w:pPr>
      <w:bookmarkStart w:id="138" w:name="put-cloudmeshkeystorekey-1"/>
      <w:r>
        <w:t xml:space="preserve">PUT /cloudmesh/keystore/key</w:t>
      </w:r>
      <w:bookmarkEnd w:id="138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139" w:name="cloudmeshkeystorekeyname-1"/>
      <w:r>
        <w:t xml:space="preserve">/cloudmesh/keystore/key/{name}</w:t>
      </w:r>
      <w:bookmarkEnd w:id="139"/>
    </w:p>
    <w:p>
      <w:pPr>
        <w:pStyle w:val="Heading6"/>
      </w:pPr>
      <w:bookmarkStart w:id="140" w:name="get-cloudmeshkeystorekeyname-1"/>
      <w:r>
        <w:t xml:space="preserve">GET /cloudmesh/keystore/key/{name}</w:t>
      </w:r>
      <w:bookmarkEnd w:id="140"/>
    </w:p>
    <w:p>
      <w:pPr>
        <w:pStyle w:val="FirstParagraph"/>
      </w:pPr>
      <w:r>
        <w:t xml:space="preserve">Returns the key with its detailed information by name of the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41" w:name="keystore.yaml"/>
      <w:r>
        <w:t xml:space="preserve">keystore.yaml</w:t>
      </w:r>
      <w:bookmarkEnd w:id="141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compare to variable and merge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title: Key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keys with their values and types included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the key with its detailed information by name of the key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ke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, or content of the key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</w:t>
      </w:r>
    </w:p>
    <w:p>
      <w:pPr>
        <w:pStyle w:val="Heading3"/>
      </w:pPr>
      <w:bookmarkStart w:id="142" w:name="default"/>
      <w:r>
        <w:t xml:space="preserve">Default</w:t>
      </w:r>
      <w:bookmarkEnd w:id="142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 we also specify the service name as a service could have</w:t>
      </w:r>
      <w:r>
        <w:t xml:space="preserve"> </w:t>
      </w:r>
      <w:r>
        <w:t xml:space="preserve">multiple context. To be ab;le to define the kind of service there is</w:t>
      </w:r>
      <w:r>
        <w:t xml:space="preserve"> </w:t>
      </w:r>
      <w:r>
        <w:t xml:space="preserve">also a kind attribute.</w:t>
      </w:r>
    </w:p>
    <w:p>
      <w:pPr>
        <w:pStyle w:val="Heading4"/>
      </w:pPr>
      <w:bookmarkStart w:id="143" w:name="properties-default"/>
      <w:r>
        <w:t xml:space="preserve">Properties Default</w:t>
      </w:r>
      <w:bookmarkEnd w:id="1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service</w:t>
            </w:r>
          </w:p>
        </w:tc>
      </w:tr>
    </w:tbl>
    <w:p>
      <w:pPr>
        <w:pStyle w:val="Heading4"/>
      </w:pPr>
      <w:bookmarkStart w:id="144" w:name="paths-7"/>
      <w:r>
        <w:t xml:space="preserve">Paths</w:t>
      </w:r>
      <w:bookmarkEnd w:id="144"/>
    </w:p>
    <w:p>
      <w:pPr>
        <w:pStyle w:val="Heading5"/>
      </w:pPr>
      <w:bookmarkStart w:id="145" w:name="cloudmeshdefault"/>
      <w:r>
        <w:t xml:space="preserve">/cloudmesh/default</w:t>
      </w:r>
      <w:bookmarkEnd w:id="145"/>
    </w:p>
    <w:p>
      <w:pPr>
        <w:pStyle w:val="Heading6"/>
      </w:pPr>
      <w:bookmarkStart w:id="146" w:name="get-cloudmeshdefault"/>
      <w:r>
        <w:t xml:space="preserve">GET /cloudmesh/default</w:t>
      </w:r>
      <w:bookmarkEnd w:id="146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6"/>
      </w:pPr>
      <w:bookmarkStart w:id="147" w:name="put-cloudmeshdefault"/>
      <w:r>
        <w:t xml:space="preserve">PUT /cloudmesh/default</w:t>
      </w:r>
      <w:bookmarkEnd w:id="147"/>
    </w:p>
    <w:p>
      <w:pPr>
        <w:pStyle w:val="FirstParagraph"/>
      </w:pPr>
      <w:r>
        <w:t xml:space="preserve">Create a new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8" w:name="cloudmeshdefaultname"/>
      <w:r>
        <w:t xml:space="preserve">/cloudmesh/default/{name}</w:t>
      </w:r>
      <w:bookmarkEnd w:id="148"/>
    </w:p>
    <w:p>
      <w:pPr>
        <w:pStyle w:val="Heading6"/>
      </w:pPr>
      <w:bookmarkStart w:id="149" w:name="get-cloudmeshdefaultname"/>
      <w:r>
        <w:t xml:space="preserve">GET /cloudmesh/default/{name}</w:t>
      </w:r>
      <w:bookmarkEnd w:id="149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50" w:name="default.yaml"/>
      <w:r>
        <w:t xml:space="preserve">default.yaml</w:t>
      </w:r>
      <w:bookmarkEnd w:id="150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  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 we also specify the service</w:t>
      </w:r>
      <w:r>
        <w:br w:type="textWrapping"/>
      </w:r>
      <w:r>
        <w:rPr>
          <w:rStyle w:val="VerbatimChar"/>
        </w:rPr>
        <w:t xml:space="preserve">    name as a service could have multiple context. To be ab;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description: Create a new default      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efault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value of the default</w:t>
      </w:r>
      <w:r>
        <w:br w:type="textWrapping"/>
      </w:r>
      <w:r>
        <w:rPr>
          <w:rStyle w:val="VerbatimChar"/>
        </w:rPr>
        <w:t xml:space="preserve">      serv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service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ontext of the service</w:t>
      </w:r>
    </w:p>
    <w:p>
      <w:pPr>
        <w:pStyle w:val="Heading2"/>
      </w:pPr>
      <w:bookmarkStart w:id="151" w:name="data-management"/>
      <w:r>
        <w:t xml:space="preserve">Data Management</w:t>
      </w:r>
      <w:bookmarkEnd w:id="151"/>
    </w:p>
    <w:p>
      <w:pPr>
        <w:pStyle w:val="Heading3"/>
      </w:pPr>
      <w:bookmarkStart w:id="152" w:name="file"/>
      <w:r>
        <w:t xml:space="preserve">File</w:t>
      </w:r>
      <w:bookmarkEnd w:id="152"/>
    </w:p>
    <w:p>
      <w:pPr>
        <w:pStyle w:val="FirstParagraph"/>
      </w:pPr>
      <w:r>
        <w:t xml:space="preserve">A file is a resource allowing storage of data as a traditional file</w:t>
      </w:r>
      <w:r>
        <w:t xml:space="preserve"> </w:t>
      </w:r>
      <w:r>
        <w:t xml:space="preserve">being 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a timestamp can also be stored. The interface only describes the</w:t>
      </w:r>
      <w:r>
        <w:t xml:space="preserve"> </w:t>
      </w:r>
      <w:r>
        <w:t xml:space="preserve">location of the file. The file object has name, endpoint (location),</w:t>
      </w:r>
      <w:r>
        <w:t xml:space="preserve"> </w:t>
      </w:r>
      <w:r>
        <w:t xml:space="preserve">size in GB, MB, Byte, checksum for integrity check.</w:t>
      </w:r>
    </w:p>
    <w:p>
      <w:pPr>
        <w:pStyle w:val="Heading4"/>
      </w:pPr>
      <w:bookmarkStart w:id="153" w:name="properties-file"/>
      <w:r>
        <w:t xml:space="preserve">Properties File</w:t>
      </w:r>
      <w:bookmarkEnd w:id="1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file</w:t>
            </w:r>
          </w:p>
        </w:tc>
      </w:tr>
    </w:tbl>
    <w:p>
      <w:pPr>
        <w:pStyle w:val="Heading4"/>
      </w:pPr>
      <w:bookmarkStart w:id="154" w:name="paths-8"/>
      <w:r>
        <w:t xml:space="preserve">Paths</w:t>
      </w:r>
      <w:bookmarkEnd w:id="154"/>
    </w:p>
    <w:p>
      <w:pPr>
        <w:pStyle w:val="Heading5"/>
      </w:pPr>
      <w:bookmarkStart w:id="155" w:name="cloudmeshfile"/>
      <w:r>
        <w:t xml:space="preserve">/cloudmesh/file</w:t>
      </w:r>
      <w:bookmarkEnd w:id="155"/>
    </w:p>
    <w:p>
      <w:pPr>
        <w:pStyle w:val="Heading6"/>
      </w:pPr>
      <w:bookmarkStart w:id="156" w:name="get-cloudmeshfile"/>
      <w:r>
        <w:t xml:space="preserve">GET /cloudmesh/file</w:t>
      </w:r>
      <w:bookmarkEnd w:id="156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6"/>
      </w:pPr>
      <w:bookmarkStart w:id="157" w:name="put-cloudmeshfile"/>
      <w:r>
        <w:t xml:space="preserve">PUT /cloudmesh/file</w:t>
      </w:r>
      <w:bookmarkEnd w:id="157"/>
    </w:p>
    <w:p>
      <w:pPr>
        <w:pStyle w:val="FirstParagraph"/>
      </w:pPr>
      <w:r>
        <w:t xml:space="preserve">Create a new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8" w:name="cloudmeshfilename"/>
      <w:r>
        <w:t xml:space="preserve">/cloudmesh/file/{name}</w:t>
      </w:r>
      <w:bookmarkEnd w:id="158"/>
    </w:p>
    <w:p>
      <w:pPr>
        <w:pStyle w:val="Heading6"/>
      </w:pPr>
      <w:bookmarkStart w:id="159" w:name="get-cloudmeshfilename"/>
      <w:r>
        <w:t xml:space="preserve">GET /cloudmesh/file/{name}</w:t>
      </w:r>
      <w:bookmarkEnd w:id="159"/>
    </w:p>
    <w:p>
      <w:pPr>
        <w:pStyle w:val="FirstParagraph"/>
      </w:pPr>
      <w:r>
        <w:t xml:space="preserve">Returns a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0" w:name="file.yaml"/>
      <w:r>
        <w:t xml:space="preserve">file.yaml</w:t>
      </w:r>
      <w:bookmarkEnd w:id="160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  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resource allowing storage of data as a traditional file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a timestamp can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description: Create a new file      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il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 by nam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fi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object representing a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description: timestamps associated with the file</w:t>
      </w:r>
      <w:r>
        <w:br w:type="textWrapping"/>
      </w:r>
      <w:r>
        <w:rPr>
          <w:rStyle w:val="VerbatimChar"/>
        </w:rPr>
        <w:t xml:space="preserve">        $ref: '../timestamp/timestamp.yaml#/definitions/Timestamp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3"/>
      </w:pPr>
      <w:bookmarkStart w:id="161" w:name="replica"/>
      <w:r>
        <w:t xml:space="preserve">Replica</w:t>
      </w:r>
      <w:bookmarkEnd w:id="161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62" w:name="properties-replica"/>
      <w:r>
        <w:t xml:space="preserve">Properties Replica</w:t>
      </w:r>
      <w:bookmarkEnd w:id="162"/>
    </w:p>
    <w:tbl>
      <w:tblPr>
        <w:tblStyle w:val="Table"/>
        <w:tblW w:type="pct" w:w="4866.666666666667"/>
        <w:tblLook w:firstRow="1"/>
      </w:tblPr>
      <w:tblGrid>
        <w:gridCol w:w="1267"/>
        <w:gridCol w:w="1267"/>
        <w:gridCol w:w="517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timestamp of the replica. The timestamp</w:t>
            </w:r>
            <w:r>
              <w:t xml:space="preserve"> </w:t>
            </w:r>
            <w:r>
              <w:t xml:space="preserve">refers to when this entry has been accessed or</w:t>
            </w:r>
            <w:r>
              <w:t xml:space="preserve"> </w:t>
            </w:r>
            <w:r>
              <w:t xml:space="preserve">changed, not the object this replica is pointing</w:t>
            </w:r>
            <w:r>
              <w:t xml:space="preserve"> </w:t>
            </w:r>
            <w:r>
              <w:t xml:space="preserve">to.</w:t>
            </w:r>
          </w:p>
        </w:tc>
      </w:tr>
    </w:tbl>
    <w:p>
      <w:pPr>
        <w:pStyle w:val="Heading4"/>
      </w:pPr>
      <w:bookmarkStart w:id="163" w:name="paths-9"/>
      <w:r>
        <w:t xml:space="preserve">Paths</w:t>
      </w:r>
      <w:bookmarkEnd w:id="163"/>
    </w:p>
    <w:p>
      <w:pPr>
        <w:pStyle w:val="Heading5"/>
      </w:pPr>
      <w:bookmarkStart w:id="164" w:name="cloudmeshreplica"/>
      <w:r>
        <w:t xml:space="preserve">/cloudmesh/replica</w:t>
      </w:r>
      <w:bookmarkEnd w:id="164"/>
    </w:p>
    <w:p>
      <w:pPr>
        <w:pStyle w:val="Heading6"/>
      </w:pPr>
      <w:bookmarkStart w:id="165" w:name="get-cloudmeshreplica"/>
      <w:r>
        <w:t xml:space="preserve">GET /cloudmesh/replica</w:t>
      </w:r>
      <w:bookmarkEnd w:id="165"/>
    </w:p>
    <w:p>
      <w:pPr>
        <w:pStyle w:val="FirstParagraph"/>
      </w:pPr>
      <w:r>
        <w:t xml:space="preserve">Returns all replicas record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6"/>
      </w:pPr>
      <w:bookmarkStart w:id="166" w:name="put-cloudmeshreplica"/>
      <w:r>
        <w:t xml:space="preserve">PUT /cloudmesh/replica</w:t>
      </w:r>
      <w:bookmarkEnd w:id="166"/>
    </w:p>
    <w:p>
      <w:pPr>
        <w:pStyle w:val="FirstParagraph"/>
      </w:pPr>
      <w:r>
        <w:t xml:space="preserve">Create a new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entr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7" w:name="cloudmeshreplicaname"/>
      <w:r>
        <w:t xml:space="preserve">/cloudmesh/replica/{name}</w:t>
      </w:r>
      <w:bookmarkEnd w:id="167"/>
    </w:p>
    <w:p>
      <w:pPr>
        <w:pStyle w:val="Heading6"/>
      </w:pPr>
      <w:bookmarkStart w:id="168" w:name="get-cloudmeshreplicaname"/>
      <w:r>
        <w:t xml:space="preserve">GET /cloudmesh/replica/{name}</w:t>
      </w:r>
      <w:bookmarkEnd w:id="168"/>
    </w:p>
    <w:p>
      <w:pPr>
        <w:pStyle w:val="FirstParagraph"/>
      </w:pPr>
      <w:r>
        <w:t xml:space="preserve">Returns a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69" w:name="replica.yaml"/>
      <w:r>
        <w:t xml:space="preserve">replica.yaml</w:t>
      </w:r>
      <w:bookmarkEnd w:id="169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 record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description: Create a new replica      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replica ent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 by name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replica ent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n entry representing a file replica record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$ref: '../timestamp/timestamp.yaml#/definitions/Timestamp'</w:t>
      </w:r>
      <w:r>
        <w:br w:type="textWrapping"/>
      </w:r>
      <w:r>
        <w:rPr>
          <w:rStyle w:val="VerbatimChar"/>
        </w:rPr>
        <w:t xml:space="preserve">        description: "The timestamp of the replica. The timestamp refers to when this entry has been accessed or changed, not the object this replica is pointing to."</w:t>
      </w:r>
      <w:r>
        <w:br w:type="textWrapping"/>
      </w:r>
    </w:p>
    <w:p>
      <w:pPr>
        <w:pStyle w:val="Heading3"/>
      </w:pPr>
      <w:bookmarkStart w:id="170" w:name="database"/>
      <w:r>
        <w:t xml:space="preserve">Database</w:t>
      </w:r>
      <w:bookmarkEnd w:id="170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DB, …).</w:t>
      </w:r>
    </w:p>
    <w:p>
      <w:pPr>
        <w:pStyle w:val="Heading4"/>
      </w:pPr>
      <w:bookmarkStart w:id="171" w:name="properties-database"/>
      <w:r>
        <w:t xml:space="preserve">Properties Database</w:t>
      </w:r>
      <w:bookmarkEnd w:id="17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172" w:name="paths-10"/>
      <w:r>
        <w:t xml:space="preserve">Paths</w:t>
      </w:r>
      <w:bookmarkEnd w:id="172"/>
    </w:p>
    <w:p>
      <w:pPr>
        <w:pStyle w:val="Heading5"/>
      </w:pPr>
      <w:bookmarkStart w:id="173" w:name="cloudmeshdatabase"/>
      <w:r>
        <w:t xml:space="preserve">/cloudmesh/database</w:t>
      </w:r>
      <w:bookmarkEnd w:id="173"/>
    </w:p>
    <w:p>
      <w:pPr>
        <w:pStyle w:val="Heading6"/>
      </w:pPr>
      <w:bookmarkStart w:id="174" w:name="get-cloudmeshdatabase"/>
      <w:r>
        <w:t xml:space="preserve">GET /cloudmesh/database</w:t>
      </w:r>
      <w:bookmarkEnd w:id="174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6"/>
      </w:pPr>
      <w:bookmarkStart w:id="175" w:name="put-cloudmeshdatabase"/>
      <w:r>
        <w:t xml:space="preserve">PUT /cloudmesh/database</w:t>
      </w:r>
      <w:bookmarkEnd w:id="175"/>
    </w:p>
    <w:p>
      <w:pPr>
        <w:pStyle w:val="FirstParagraph"/>
      </w:pPr>
      <w:r>
        <w:t xml:space="preserve">Create a new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76" w:name="cloudmeshdatabasename"/>
      <w:r>
        <w:t xml:space="preserve">/cloudmesh/database/{name}</w:t>
      </w:r>
      <w:bookmarkEnd w:id="176"/>
    </w:p>
    <w:p>
      <w:pPr>
        <w:pStyle w:val="Heading6"/>
      </w:pPr>
      <w:bookmarkStart w:id="177" w:name="get-cloudmeshdatabasename"/>
      <w:r>
        <w:t xml:space="preserve">GET /cloudmesh/database/{name}</w:t>
      </w:r>
      <w:bookmarkEnd w:id="177"/>
    </w:p>
    <w:p>
      <w:pPr>
        <w:pStyle w:val="FirstParagraph"/>
      </w:pPr>
      <w:r>
        <w:t xml:space="preserve">Returns a databas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78" w:name="database.yaml"/>
      <w:r>
        <w:t xml:space="preserve">database.yaml</w:t>
      </w:r>
      <w:bookmarkEnd w:id="17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x-date: 01-29-2019  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DB, ...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description: Create a new database      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databas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 by nam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is defines a database object as an ent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description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3"/>
      </w:pPr>
      <w:bookmarkStart w:id="179" w:name="virtual-directory"/>
      <w:r>
        <w:t xml:space="preserve">Virtual Directory</w:t>
      </w:r>
      <w:bookmarkEnd w:id="179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4"/>
      </w:pPr>
      <w:bookmarkStart w:id="180" w:name="properties-unauthorizederror"/>
      <w:r>
        <w:t xml:space="preserve">Properties UnauthorizedError</w:t>
      </w:r>
      <w:bookmarkEnd w:id="18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4"/>
      </w:pPr>
      <w:bookmarkStart w:id="181" w:name="properties-virtualdirectory"/>
      <w:r>
        <w:t xml:space="preserve">Properties Virtualdirectory</w:t>
      </w:r>
      <w:bookmarkEnd w:id="181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182" w:name="paths-11"/>
      <w:r>
        <w:t xml:space="preserve">Paths</w:t>
      </w:r>
      <w:bookmarkEnd w:id="182"/>
    </w:p>
    <w:p>
      <w:pPr>
        <w:pStyle w:val="Heading5"/>
      </w:pPr>
      <w:bookmarkStart w:id="183" w:name="cloudmeshvirtualdirectory"/>
      <w:r>
        <w:t xml:space="preserve">/cloudmesh/virtualdirectory</w:t>
      </w:r>
      <w:bookmarkEnd w:id="183"/>
    </w:p>
    <w:p>
      <w:pPr>
        <w:pStyle w:val="Heading6"/>
      </w:pPr>
      <w:bookmarkStart w:id="184" w:name="get-cloudmeshvirtualdirectory"/>
      <w:r>
        <w:t xml:space="preserve">GET /cloudmesh/virtualdirectory</w:t>
      </w:r>
      <w:bookmarkEnd w:id="184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6"/>
      </w:pPr>
      <w:bookmarkStart w:id="185" w:name="put-cloudmeshvirtualdirectory"/>
      <w:r>
        <w:t xml:space="preserve">PUT /cloudmesh/virtualdirectory</w:t>
      </w:r>
      <w:bookmarkEnd w:id="185"/>
    </w:p>
    <w:p>
      <w:pPr>
        <w:pStyle w:val="FirstParagraph"/>
      </w:pPr>
      <w:r>
        <w:t xml:space="preserve">Create a new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5"/>
      </w:pPr>
      <w:bookmarkStart w:id="186" w:name="cloudmeshvirtualdirectoryname"/>
      <w:r>
        <w:t xml:space="preserve">/cloudmesh/virtualdirectory/{name}</w:t>
      </w:r>
      <w:bookmarkEnd w:id="186"/>
    </w:p>
    <w:p>
      <w:pPr>
        <w:pStyle w:val="Heading6"/>
      </w:pPr>
      <w:bookmarkStart w:id="187" w:name="get-cloudmeshvirtualdirectoryname"/>
      <w:r>
        <w:t xml:space="preserve">GET /cloudmesh/virtualdirectory/{name}</w:t>
      </w:r>
      <w:bookmarkEnd w:id="187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188" w:name="virtualdirectory.yaml"/>
      <w:r>
        <w:t xml:space="preserve">virtualdirectory.yaml</w:t>
      </w:r>
      <w:bookmarkEnd w:id="188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securityDefinitions:</w:t>
      </w:r>
      <w:r>
        <w:br w:type="textWrapping"/>
      </w:r>
      <w:r>
        <w:rPr>
          <w:rStyle w:val="VerbatimChar"/>
        </w:rPr>
        <w:t xml:space="preserve">  httpbasic:</w:t>
      </w:r>
      <w:r>
        <w:br w:type="textWrapping"/>
      </w:r>
      <w:r>
        <w:rPr>
          <w:rStyle w:val="VerbatimChar"/>
        </w:rPr>
        <w:t xml:space="preserve">    type: basic</w:t>
      </w:r>
      <w:r>
        <w:br w:type="textWrapping"/>
      </w:r>
      <w:r>
        <w:rPr>
          <w:rStyle w:val="VerbatimChar"/>
        </w:rPr>
        <w:t xml:space="preserve">  apikey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key</w:t>
      </w:r>
      <w:r>
        <w:br w:type="textWrapping"/>
      </w:r>
      <w:r>
        <w:rPr>
          <w:rStyle w:val="VerbatimChar"/>
        </w:rPr>
        <w:t xml:space="preserve">  apisecret:</w:t>
      </w:r>
      <w:r>
        <w:br w:type="textWrapping"/>
      </w:r>
      <w:r>
        <w:rPr>
          <w:rStyle w:val="VerbatimChar"/>
        </w:rPr>
        <w:t xml:space="preserve">    type: apiKey</w:t>
      </w:r>
      <w:r>
        <w:br w:type="textWrapping"/>
      </w:r>
      <w:r>
        <w:rPr>
          <w:rStyle w:val="VerbatimChar"/>
        </w:rPr>
        <w:t xml:space="preserve">    in: query</w:t>
      </w:r>
      <w:r>
        <w:br w:type="textWrapping"/>
      </w:r>
      <w:r>
        <w:rPr>
          <w:rStyle w:val="VerbatimChar"/>
        </w:rPr>
        <w:t xml:space="preserve">    name: api_secret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irtual directo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unauthorized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89" w:name="compute-management---virtual-clutsers"/>
      <w:r>
        <w:t xml:space="preserve">Compute Management - Virtual Clutsers</w:t>
      </w:r>
      <w:bookmarkEnd w:id="189"/>
    </w:p>
    <w:p>
      <w:pPr>
        <w:pStyle w:val="Heading3"/>
      </w:pPr>
      <w:bookmarkStart w:id="190" w:name="virtual-cluster"/>
      <w:r>
        <w:t xml:space="preserve">Virtual Cluster</w:t>
      </w:r>
      <w:bookmarkEnd w:id="190"/>
    </w:p>
    <w:p>
      <w:pPr>
        <w:pStyle w:val="FirstParagraph"/>
      </w:pPr>
      <w:r>
        <w:t xml:space="preserve">Virtual Cluster example</w:t>
      </w:r>
    </w:p>
    <w:p>
      <w:pPr>
        <w:pStyle w:val="Heading4"/>
      </w:pPr>
      <w:bookmarkStart w:id="191" w:name="properties-virtualcluster"/>
      <w:r>
        <w:t xml:space="preserve">Properties VirtualCluster</w:t>
      </w:r>
      <w:bookmarkEnd w:id="1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192" w:name="properties-node"/>
      <w:r>
        <w:t xml:space="preserve">Properties Node</w:t>
      </w:r>
      <w:bookmarkEnd w:id="1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193" w:name="properties-nic"/>
      <w:r>
        <w:t xml:space="preserve">Properties NIC</w:t>
      </w:r>
      <w:bookmarkEnd w:id="1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194" w:name="paths-12"/>
      <w:r>
        <w:t xml:space="preserve">Paths</w:t>
      </w:r>
      <w:bookmarkEnd w:id="194"/>
    </w:p>
    <w:p>
      <w:pPr>
        <w:pStyle w:val="Heading5"/>
      </w:pPr>
      <w:bookmarkStart w:id="195" w:name="cloudmeshvirtualclustervirtualcluster"/>
      <w:r>
        <w:t xml:space="preserve">/cloudmesh/virtualcluster/virtualcluster</w:t>
      </w:r>
      <w:bookmarkEnd w:id="195"/>
    </w:p>
    <w:p>
      <w:pPr>
        <w:pStyle w:val="Heading6"/>
      </w:pPr>
      <w:bookmarkStart w:id="196" w:name="X765799b81989205a9ade4e5088aad0b1ac0be34"/>
      <w:r>
        <w:t xml:space="preserve">GET /cloudmesh/virtualcluster/virtualcluster</w:t>
      </w:r>
      <w:bookmarkEnd w:id="196"/>
    </w:p>
    <w:p>
      <w:pPr>
        <w:pStyle w:val="FirstParagraph"/>
      </w:pPr>
      <w:r>
        <w:t xml:space="preserve">Returns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6"/>
      </w:pPr>
      <w:bookmarkStart w:id="197" w:name="X46fc95a0d8efa6d69c57c8bd8aed1107634d8fc"/>
      <w:r>
        <w:t xml:space="preserve">PUT /cloudmesh/virtualcluster/virtualcluster</w:t>
      </w:r>
      <w:bookmarkEnd w:id="197"/>
    </w:p>
    <w:p>
      <w:pPr>
        <w:pStyle w:val="FirstParagraph"/>
      </w:pPr>
      <w:r>
        <w:t xml:space="preserve">Create a new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 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98" w:name="X26663ff4991a5d704c36d34decaff3c0a2f22ec"/>
      <w:r>
        <w:t xml:space="preserve">/cloudmesh/virtualcluster/virtualcluster/{virtualclustername}</w:t>
      </w:r>
      <w:bookmarkEnd w:id="198"/>
    </w:p>
    <w:p>
      <w:pPr>
        <w:pStyle w:val="Heading6"/>
      </w:pPr>
      <w:bookmarkStart w:id="199" w:name="X75a2f71404e4956be37c9e2ed19a426219af7cf"/>
      <w:r>
        <w:t xml:space="preserve">GET /cloudmesh/virtualcluster/virtualcluster/{virtualclustername}</w:t>
      </w:r>
      <w:bookmarkEnd w:id="199"/>
    </w:p>
    <w:p>
      <w:pPr>
        <w:pStyle w:val="FirstParagraph"/>
      </w:pPr>
      <w:r>
        <w:t xml:space="preserve">Returns a virtual 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00" w:name="X60c7d5677d22dba1a08673853004d24ea235c3f"/>
      <w:r>
        <w:t xml:space="preserve">/cloudmesh/virtualcluster/virtualcluster/{virtualclustername}/fe</w:t>
      </w:r>
      <w:bookmarkEnd w:id="200"/>
    </w:p>
    <w:p>
      <w:pPr>
        <w:pStyle w:val="Heading6"/>
      </w:pPr>
      <w:bookmarkStart w:id="201" w:name="Xd26d09be0ed49e34a2eb1a8fff00df2bb09bdcb"/>
      <w:r>
        <w:t xml:space="preserve">GET /cloudmesh/virtualcluster/virtualcluster/{virtualclustername}/fe</w:t>
      </w:r>
      <w:bookmarkEnd w:id="201"/>
    </w:p>
    <w:p>
      <w:pPr>
        <w:pStyle w:val="FirstParagraph"/>
      </w:pPr>
      <w:r>
        <w:t xml:space="preserve">Returns the front-end node info of the specified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front-end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5"/>
      </w:pPr>
      <w:bookmarkStart w:id="202" w:name="X8220ffb38b03a0d138b0dd35e3302b2887f84bd"/>
      <w:r>
        <w:t xml:space="preserve">/cloudmesh/virtualcluster/virtualcluster/{virtualclustername}/{nodename}</w:t>
      </w:r>
      <w:bookmarkEnd w:id="202"/>
    </w:p>
    <w:p>
      <w:pPr>
        <w:pStyle w:val="Heading6"/>
      </w:pPr>
      <w:bookmarkStart w:id="203" w:name="X284ea5b22dd956cc4479e1a670edd7e6db0eb8b"/>
      <w:r>
        <w:t xml:space="preserve">GET /cloudmesh/virtualcluster/virtualcluster/{virtualclustername}/{nodename}</w:t>
      </w:r>
      <w:bookmarkEnd w:id="203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irtua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04" w:name="vc.yaml"/>
      <w:r>
        <w:t xml:space="preserve">vc.yaml</w:t>
      </w:r>
      <w:bookmarkEnd w:id="20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 clusters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Create a new virtual 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 cluster to create"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 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l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 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 cluster front-end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description: name of the virtua clust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name of th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3"/>
      </w:pPr>
      <w:bookmarkStart w:id="205" w:name="scheduler"/>
      <w:r>
        <w:t xml:space="preserve">Scheduler</w:t>
      </w:r>
      <w:bookmarkEnd w:id="205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Heading4"/>
      </w:pPr>
      <w:bookmarkStart w:id="206" w:name="properties-scheduler"/>
      <w:r>
        <w:t xml:space="preserve">Properties Scheduler</w:t>
      </w:r>
      <w:bookmarkEnd w:id="2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formation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4"/>
      </w:pPr>
      <w:bookmarkStart w:id="207" w:name="paths-13"/>
      <w:r>
        <w:t xml:space="preserve">Paths</w:t>
      </w:r>
      <w:bookmarkEnd w:id="207"/>
    </w:p>
    <w:p>
      <w:pPr>
        <w:pStyle w:val="Heading5"/>
      </w:pPr>
      <w:bookmarkStart w:id="208" w:name="cloudmeshschedulers"/>
      <w:r>
        <w:t xml:space="preserve">/cloudmesh/schedulers</w:t>
      </w:r>
      <w:bookmarkEnd w:id="208"/>
    </w:p>
    <w:p>
      <w:pPr>
        <w:pStyle w:val="Heading6"/>
      </w:pPr>
      <w:bookmarkStart w:id="209" w:name="get-cloudmeshschedulers"/>
      <w:r>
        <w:t xml:space="preserve">GET /cloudmesh/schedulers</w:t>
      </w:r>
      <w:bookmarkEnd w:id="209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6"/>
      </w:pPr>
      <w:bookmarkStart w:id="210" w:name="put-cloudmeshschedulers"/>
      <w:r>
        <w:t xml:space="preserve">PUT /cloudmesh/schedulers</w:t>
      </w:r>
      <w:bookmarkEnd w:id="210"/>
    </w:p>
    <w:p>
      <w:pPr>
        <w:pStyle w:val="FirstParagraph"/>
      </w:pPr>
      <w:r>
        <w:t xml:space="preserve">Create a new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211" w:name="cloudmeshschedulername"/>
      <w:r>
        <w:t xml:space="preserve">/cloudmesh/scheduler/{name}</w:t>
      </w:r>
      <w:bookmarkEnd w:id="211"/>
    </w:p>
    <w:p>
      <w:pPr>
        <w:pStyle w:val="Heading6"/>
      </w:pPr>
      <w:bookmarkStart w:id="212" w:name="get-cloudmeshschedulername"/>
      <w:r>
        <w:t xml:space="preserve">GET /cloudmesh/scheduler/{name}</w:t>
      </w:r>
      <w:bookmarkEnd w:id="212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13" w:name="scheduler.yaml"/>
      <w:r>
        <w:t xml:space="preserve">scheduler.yaml</w:t>
      </w:r>
      <w:bookmarkEnd w:id="21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information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2"/>
      </w:pPr>
      <w:bookmarkStart w:id="214" w:name="compute-management---virtual-machines"/>
      <w:r>
        <w:t xml:space="preserve">Compute Management - Virtual Machines</w:t>
      </w:r>
      <w:bookmarkEnd w:id="214"/>
    </w:p>
    <w:p>
      <w:pPr>
        <w:pStyle w:val="FirstParagraph"/>
      </w:pPr>
      <w:r>
        <w:t xml:space="preserve">This section is planned for a future version.</w:t>
      </w:r>
    </w:p>
    <w:p>
      <w:pPr>
        <w:pStyle w:val="Heading3"/>
      </w:pPr>
      <w:bookmarkStart w:id="215" w:name="image"/>
      <w:r>
        <w:t xml:space="preserve">Image</w:t>
      </w:r>
      <w:bookmarkEnd w:id="215"/>
    </w:p>
    <w:p>
      <w:pPr>
        <w:pStyle w:val="FirstParagraph"/>
      </w:pPr>
      <w:r>
        <w:t xml:space="preserve">Image is defined as an object representing a system image in cloud that</w:t>
      </w:r>
      <w:r>
        <w:t xml:space="preserve"> </w:t>
      </w:r>
      <w:r>
        <w:t xml:space="preserve">can be used to start virtual machines.</w:t>
      </w:r>
    </w:p>
    <w:p>
      <w:pPr>
        <w:pStyle w:val="BodyText"/>
      </w:pPr>
      <w:r>
        <w:t xml:space="preserve">Image objects are typically returned by the driver for the cloud</w:t>
      </w:r>
      <w:r>
        <w:t xml:space="preserve"> </w:t>
      </w:r>
      <w:r>
        <w:t xml:space="preserve">provider in response to the list_images function.</w:t>
      </w:r>
    </w:p>
    <w:p>
      <w:pPr>
        <w:pStyle w:val="Heading4"/>
      </w:pPr>
      <w:bookmarkStart w:id="216" w:name="properties-image"/>
      <w:r>
        <w:t xml:space="preserve">Properties Image</w:t>
      </w:r>
      <w:bookmarkEnd w:id="216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tag that can be defined by the user for the</w:t>
            </w:r>
            <w:r>
              <w:t xml:space="preserve"> </w:t>
            </w:r>
            <w:r>
              <w:t xml:space="preserve">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loud provider for which the image is</w:t>
            </w:r>
            <w:r>
              <w:t xml:space="preserve"> </w:t>
            </w:r>
            <w:r>
              <w:t xml:space="preserve">designed. If multiple are using the image, they</w:t>
            </w:r>
            <w:r>
              <w:t xml:space="preserve"> </w:t>
            </w:r>
            <w:r>
              <w:t xml:space="preserve">are passed along as space seperated str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xtra object of the image</w:t>
            </w:r>
          </w:p>
        </w:tc>
      </w:tr>
    </w:tbl>
    <w:p>
      <w:pPr>
        <w:pStyle w:val="Heading4"/>
      </w:pPr>
      <w:bookmarkStart w:id="217" w:name="paths-14"/>
      <w:r>
        <w:t xml:space="preserve">Paths</w:t>
      </w:r>
      <w:bookmarkEnd w:id="217"/>
    </w:p>
    <w:p>
      <w:pPr>
        <w:pStyle w:val="Heading5"/>
      </w:pPr>
      <w:bookmarkStart w:id="218" w:name="cloudmeshimage"/>
      <w:r>
        <w:t xml:space="preserve">/cloudmesh/image</w:t>
      </w:r>
      <w:bookmarkEnd w:id="218"/>
    </w:p>
    <w:p>
      <w:pPr>
        <w:pStyle w:val="Heading6"/>
      </w:pPr>
      <w:bookmarkStart w:id="219" w:name="get-cloudmeshimage"/>
      <w:r>
        <w:t xml:space="preserve">GET /cloudmesh/image</w:t>
      </w:r>
      <w:bookmarkEnd w:id="219"/>
    </w:p>
    <w:p>
      <w:pPr>
        <w:pStyle w:val="FirstParagraph"/>
      </w:pPr>
      <w:r>
        <w:t xml:space="preserve">Returns all general description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mage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6"/>
      </w:pPr>
      <w:bookmarkStart w:id="220" w:name="put-cloudmeshimage"/>
      <w:r>
        <w:t xml:space="preserve">PUT /cloudmesh/image</w:t>
      </w:r>
      <w:bookmarkEnd w:id="220"/>
    </w:p>
    <w:p>
      <w:pPr>
        <w:pStyle w:val="FirstParagraph"/>
      </w:pPr>
      <w:r>
        <w:t xml:space="preserve">Create a new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image record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Heading5"/>
      </w:pPr>
      <w:bookmarkStart w:id="221" w:name="cloudmeshimagename"/>
      <w:r>
        <w:t xml:space="preserve">/cloudmesh/image/{name}</w:t>
      </w:r>
      <w:bookmarkEnd w:id="221"/>
    </w:p>
    <w:p>
      <w:pPr>
        <w:pStyle w:val="Heading6"/>
      </w:pPr>
      <w:bookmarkStart w:id="222" w:name="get-cloudmeshimagename"/>
      <w:r>
        <w:t xml:space="preserve">GET /cloudmesh/image/{name}</w:t>
      </w:r>
      <w:bookmarkEnd w:id="222"/>
    </w:p>
    <w:p>
      <w:pPr>
        <w:pStyle w:val="FirstParagraph"/>
      </w:pPr>
      <w:r>
        <w:t xml:space="preserve">Returns general description of an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info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23" w:name="image.yaml"/>
      <w:r>
        <w:t xml:space="preserve">image.yaml</w:t>
      </w:r>
      <w:bookmarkEnd w:id="223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mage is defined as an object representing a system image</w:t>
      </w:r>
      <w:r>
        <w:br w:type="textWrapping"/>
      </w:r>
      <w:r>
        <w:rPr>
          <w:rStyle w:val="VerbatimChar"/>
        </w:rPr>
        <w:t xml:space="preserve">    in cloud that can be used to start virtual machines.</w:t>
      </w:r>
      <w:r>
        <w:br w:type="textWrapping"/>
      </w:r>
      <w:r>
        <w:br w:type="textWrapping"/>
      </w:r>
      <w:r>
        <w:rPr>
          <w:rStyle w:val="VerbatimChar"/>
        </w:rPr>
        <w:t xml:space="preserve">    Image objects are typically returned by the driver for the </w:t>
      </w:r>
      <w:r>
        <w:br w:type="textWrapping"/>
      </w:r>
      <w:r>
        <w:rPr>
          <w:rStyle w:val="VerbatimChar"/>
        </w:rPr>
        <w:t xml:space="preserve">    cloud provider in response to the list_images funct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imag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general description images</w:t>
      </w:r>
      <w:r>
        <w:br w:type="textWrapping"/>
      </w:r>
      <w:r>
        <w:rPr>
          <w:rStyle w:val="VerbatimChar"/>
        </w:rPr>
        <w:t xml:space="preserve">      operationId: get_imag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image</w:t>
      </w:r>
      <w:r>
        <w:br w:type="textWrapping"/>
      </w:r>
      <w:r>
        <w:rPr>
          <w:rStyle w:val="VerbatimChar"/>
        </w:rPr>
        <w:t xml:space="preserve">      operationId: add_imag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imag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image record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imag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general description of an image</w:t>
      </w:r>
      <w:r>
        <w:br w:type="textWrapping"/>
      </w:r>
      <w:r>
        <w:rPr>
          <w:rStyle w:val="VerbatimChar"/>
        </w:rPr>
        <w:t xml:space="preserve">      operationId: get_imag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imag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Imag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Imag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description: A unique id for the image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tag:</w:t>
      </w:r>
      <w:r>
        <w:br w:type="textWrapping"/>
      </w:r>
      <w:r>
        <w:rPr>
          <w:rStyle w:val="VerbatimChar"/>
        </w:rPr>
        <w:t xml:space="preserve">        description: A tag that can be defined by the user for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A description for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description: A cloud provider for which the image is designed. If multiple are using the image, they are passed along as space seperated strings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os:</w:t>
      </w:r>
      <w:r>
        <w:br w:type="textWrapping"/>
      </w:r>
      <w:r>
        <w:rPr>
          <w:rStyle w:val="VerbatimChar"/>
        </w:rPr>
        <w:t xml:space="preserve">        description: The OS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osVersion:</w:t>
      </w:r>
      <w:r>
        <w:br w:type="textWrapping"/>
      </w:r>
      <w:r>
        <w:rPr>
          <w:rStyle w:val="VerbatimChar"/>
        </w:rPr>
        <w:t xml:space="preserve">        description: The OS version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status:</w:t>
      </w:r>
      <w:r>
        <w:br w:type="textWrapping"/>
      </w:r>
      <w:r>
        <w:rPr>
          <w:rStyle w:val="VerbatimChar"/>
        </w:rPr>
        <w:t xml:space="preserve">        description: The status of the imag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visibility:</w:t>
      </w:r>
      <w:r>
        <w:br w:type="textWrapping"/>
      </w:r>
      <w:r>
        <w:rPr>
          <w:rStyle w:val="VerbatimChar"/>
        </w:rPr>
        <w:t xml:space="preserve">        description: The visibility of the image                  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extra:</w:t>
      </w:r>
      <w:r>
        <w:br w:type="textWrapping"/>
      </w:r>
      <w:r>
        <w:rPr>
          <w:rStyle w:val="VerbatimChar"/>
        </w:rPr>
        <w:t xml:space="preserve">        description:  Extra object of the image                 </w:t>
      </w:r>
      <w:r>
        <w:br w:type="textWrapping"/>
      </w:r>
      <w:r>
        <w:rPr>
          <w:rStyle w:val="VerbatimChar"/>
        </w:rPr>
        <w:t xml:space="preserve">        type: string</w:t>
      </w:r>
    </w:p>
    <w:p>
      <w:pPr>
        <w:pStyle w:val="Heading3"/>
      </w:pPr>
      <w:bookmarkStart w:id="224" w:name="flavor"/>
      <w:r>
        <w:t xml:space="preserve">Flavor</w:t>
      </w:r>
      <w:bookmarkEnd w:id="224"/>
    </w:p>
    <w:p>
      <w:pPr>
        <w:pStyle w:val="FirstParagraph"/>
      </w:pPr>
      <w:r>
        <w:t xml:space="preserve">The flavor specifies elementary information about the compute node, such</w:t>
      </w:r>
      <w:r>
        <w:t xml:space="preserve"> </w:t>
      </w:r>
      <w:r>
        <w:t xml:space="preserve">as memory and number of cores, as well as other attributes that can be</w:t>
      </w:r>
      <w:r>
        <w:t xml:space="preserve"> </w:t>
      </w:r>
      <w:r>
        <w:t xml:space="preserve">added. Flavors are essential to size a virtual cluster appropriately.</w:t>
      </w:r>
    </w:p>
    <w:p>
      <w:pPr>
        <w:pStyle w:val="Heading4"/>
      </w:pPr>
      <w:bookmarkStart w:id="225" w:name="properties-flavor"/>
      <w:r>
        <w:t xml:space="preserve">Properties Flavor</w:t>
      </w:r>
      <w:bookmarkEnd w:id="2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ictionary with additional meta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_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id used by the cloud</w:t>
            </w:r>
          </w:p>
        </w:tc>
      </w:tr>
    </w:tbl>
    <w:p>
      <w:pPr>
        <w:pStyle w:val="Heading4"/>
      </w:pPr>
      <w:bookmarkStart w:id="226" w:name="paths-15"/>
      <w:r>
        <w:t xml:space="preserve">Paths</w:t>
      </w:r>
      <w:bookmarkEnd w:id="226"/>
    </w:p>
    <w:p>
      <w:pPr>
        <w:pStyle w:val="Heading5"/>
      </w:pPr>
      <w:bookmarkStart w:id="227" w:name="cloudmeshflavors"/>
      <w:r>
        <w:t xml:space="preserve">/cloudmesh/flavors</w:t>
      </w:r>
      <w:bookmarkEnd w:id="227"/>
    </w:p>
    <w:p>
      <w:pPr>
        <w:pStyle w:val="Heading6"/>
      </w:pPr>
      <w:bookmarkStart w:id="228" w:name="get-cloudmeshflavors"/>
      <w:r>
        <w:t xml:space="preserve">GET /cloudmesh/flavors</w:t>
      </w:r>
      <w:bookmarkEnd w:id="228"/>
    </w:p>
    <w:p>
      <w:pPr>
        <w:pStyle w:val="FirstParagraph"/>
      </w:pPr>
      <w:r>
        <w:t xml:space="preserve">Returns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6"/>
      </w:pPr>
      <w:bookmarkStart w:id="229" w:name="put-cloudmeshflavors"/>
      <w:r>
        <w:t xml:space="preserve">PUT /cloudmesh/flavors</w:t>
      </w:r>
      <w:bookmarkEnd w:id="229"/>
    </w:p>
    <w:p>
      <w:pPr>
        <w:pStyle w:val="FirstParagraph"/>
      </w:pPr>
      <w:r>
        <w:t xml:space="preserve">Create a new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/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lavo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Heading5"/>
      </w:pPr>
      <w:bookmarkStart w:id="230" w:name="cloudmeshflavorname"/>
      <w:r>
        <w:t xml:space="preserve">/cloudmesh/flavor/{name}</w:t>
      </w:r>
      <w:bookmarkEnd w:id="230"/>
    </w:p>
    <w:p>
      <w:pPr>
        <w:pStyle w:val="Heading6"/>
      </w:pPr>
      <w:bookmarkStart w:id="231" w:name="get-cloudmeshflavorname"/>
      <w:r>
        <w:t xml:space="preserve">GET /cloudmesh/flavor/{name}</w:t>
      </w:r>
      <w:bookmarkEnd w:id="231"/>
    </w:p>
    <w:p>
      <w:pPr>
        <w:pStyle w:val="FirstParagraph"/>
      </w:pPr>
      <w:r>
        <w:t xml:space="preserve">Returns a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info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/>
        </w:tc>
      </w:tr>
    </w:tbl>
    <w:p>
      <w:pPr>
        <w:pStyle w:val="Heading4"/>
      </w:pPr>
      <w:bookmarkStart w:id="232" w:name="flavor.yaml"/>
      <w:r>
        <w:t xml:space="preserve">flavor.yaml</w:t>
      </w:r>
      <w:bookmarkEnd w:id="232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the compute</w:t>
      </w:r>
      <w:r>
        <w:br w:type="textWrapping"/>
      </w:r>
      <w:r>
        <w:rPr>
          <w:rStyle w:val="VerbatimChar"/>
        </w:rPr>
        <w:t xml:space="preserve">    node, such as memory and number of cores, as well as other</w:t>
      </w:r>
      <w:r>
        <w:br w:type="textWrapping"/>
      </w:r>
      <w:r>
        <w:rPr>
          <w:rStyle w:val="VerbatimChar"/>
        </w:rPr>
        <w:t xml:space="preserve">    attributes that can be added. Flavors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    url: https://github.com/cloudmesh-community/nist/blob/master/LICENSE.txt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lavo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lavors</w:t>
      </w:r>
      <w:r>
        <w:br w:type="textWrapping"/>
      </w:r>
      <w:r>
        <w:rPr>
          <w:rStyle w:val="VerbatimChar"/>
        </w:rPr>
        <w:t xml:space="preserve">      operationId: get_flavo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flavor</w:t>
      </w:r>
      <w:r>
        <w:br w:type="textWrapping"/>
      </w:r>
      <w:r>
        <w:rPr>
          <w:rStyle w:val="VerbatimChar"/>
        </w:rPr>
        <w:t xml:space="preserve">      operationId: add_flavo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lavor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ew flavo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lavo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lavor</w:t>
      </w:r>
      <w:r>
        <w:br w:type="textWrapping"/>
      </w:r>
      <w:r>
        <w:rPr>
          <w:rStyle w:val="VerbatimChar"/>
        </w:rPr>
        <w:t xml:space="preserve">      operationId: get_flavo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lavo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lav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lav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flavo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d of the flavor</w:t>
      </w:r>
      <w:r>
        <w:br w:type="textWrapping"/>
      </w:r>
      <w:r>
        <w:rPr>
          <w:rStyle w:val="VerbatimChar"/>
        </w:rPr>
        <w:t xml:space="preserve">      label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label that a user can set for this flavor</w:t>
      </w:r>
      <w:r>
        <w:br w:type="textWrapping"/>
      </w:r>
      <w:r>
        <w:rPr>
          <w:rStyle w:val="VerbatimChar"/>
        </w:rPr>
        <w:t xml:space="preserve">      metadata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ictionary with additional metadata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flavor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image in RAM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number of bytes used for the disk</w:t>
      </w:r>
      <w:r>
        <w:br w:type="textWrapping"/>
      </w:r>
      <w:r>
        <w:rPr>
          <w:rStyle w:val="VerbatimChar"/>
        </w:rPr>
        <w:t xml:space="preserve">      pric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price for the flavor</w:t>
      </w:r>
      <w:r>
        <w:br w:type="textWrapping"/>
      </w:r>
      <w:r>
        <w:rPr>
          <w:rStyle w:val="VerbatimChar"/>
        </w:rPr>
        <w:t xml:space="preserve">      clou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cloud this flavor is used</w:t>
      </w:r>
      <w:r>
        <w:br w:type="textWrapping"/>
      </w:r>
      <w:r>
        <w:rPr>
          <w:rStyle w:val="VerbatimChar"/>
        </w:rPr>
        <w:t xml:space="preserve">      cloud_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id used by the cloud</w:t>
      </w:r>
      <w:r>
        <w:br w:type="textWrapping"/>
      </w:r>
    </w:p>
    <w:p>
      <w:pPr>
        <w:pStyle w:val="Heading3"/>
      </w:pPr>
      <w:bookmarkStart w:id="233" w:name="vm"/>
      <w:r>
        <w:t xml:space="preserve">VM</w:t>
      </w:r>
      <w:bookmarkEnd w:id="233"/>
    </w:p>
    <w:p>
      <w:pPr>
        <w:pStyle w:val="FirstParagraph"/>
      </w:pPr>
      <w:r>
        <w:t xml:space="preserve">A service to manage virtual machines</w:t>
      </w:r>
    </w:p>
    <w:p>
      <w:pPr>
        <w:pStyle w:val="Heading4"/>
      </w:pPr>
      <w:bookmarkStart w:id="234" w:name="properties-vm"/>
      <w:r>
        <w:t xml:space="preserve">Properties VM</w:t>
      </w:r>
      <w:bookmarkEnd w:id="2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235" w:name="paths-16"/>
      <w:r>
        <w:t xml:space="preserve">Paths</w:t>
      </w:r>
      <w:bookmarkEnd w:id="235"/>
    </w:p>
    <w:p>
      <w:pPr>
        <w:pStyle w:val="Heading5"/>
      </w:pPr>
      <w:bookmarkStart w:id="236" w:name="vm-1"/>
      <w:r>
        <w:t xml:space="preserve">/vm</w:t>
      </w:r>
      <w:bookmarkEnd w:id="236"/>
    </w:p>
    <w:p>
      <w:pPr>
        <w:pStyle w:val="Heading6"/>
      </w:pPr>
      <w:bookmarkStart w:id="237" w:name="get-vm"/>
      <w:r>
        <w:t xml:space="preserve">GET /vm</w:t>
      </w:r>
      <w:bookmarkEnd w:id="237"/>
    </w:p>
    <w:p>
      <w:pPr>
        <w:pStyle w:val="FirstParagraph"/>
      </w:pPr>
      <w:r>
        <w:t xml:space="preserve">Returns the list of the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ing the VMs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pecify the cloud from which we</w:t>
            </w:r>
            <w:r>
              <w:t xml:space="preserve"> </w:t>
            </w:r>
            <w:r>
              <w:t xml:space="preserve">list, if ommitted all clouds are</w:t>
            </w:r>
            <w:r>
              <w:t xml:space="preserve"> </w:t>
            </w:r>
            <w:r>
              <w:t xml:space="preserve">returned.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/>
        </w:tc>
      </w:tr>
    </w:tbl>
    <w:p>
      <w:pPr>
        <w:pStyle w:val="Heading4"/>
      </w:pPr>
      <w:bookmarkStart w:id="238" w:name="vm.yaml"/>
      <w:r>
        <w:t xml:space="preserve">vm.yaml</w:t>
      </w:r>
      <w:bookmarkEnd w:id="23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service to manage virtual machine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version: 3.1.0</w:t>
      </w:r>
      <w:r>
        <w:br w:type="textWrapping"/>
      </w:r>
      <w:r>
        <w:rPr>
          <w:rStyle w:val="VerbatimChar"/>
        </w:rPr>
        <w:t xml:space="preserve">  x-date: 01-29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Gregor von Laszeewski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basePath: /cloudmesh/v3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description: Returns the list of the vms</w:t>
      </w:r>
      <w:r>
        <w:br w:type="textWrapping"/>
      </w:r>
      <w:r>
        <w:rPr>
          <w:rStyle w:val="VerbatimChar"/>
        </w:rPr>
        <w:t xml:space="preserve">      operationId: vm_lis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'specify the cloud from which we list, if ommitted all clouds are returned.'</w:t>
      </w:r>
      <w:r>
        <w:br w:type="textWrapping"/>
      </w:r>
      <w:r>
        <w:rPr>
          <w:rStyle w:val="VerbatimChar"/>
        </w:rPr>
        <w:t xml:space="preserve">          required: fals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ing the VMs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M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M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provider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provider</w:t>
      </w:r>
      <w:r>
        <w:br w:type="textWrapping"/>
      </w:r>
      <w:r>
        <w:rPr>
          <w:rStyle w:val="VerbatimChar"/>
        </w:rPr>
        <w:t xml:space="preserve">      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unique id for the vm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vm</w:t>
      </w:r>
      <w:r>
        <w:br w:type="textWrapping"/>
      </w:r>
      <w:r>
        <w:rPr>
          <w:rStyle w:val="VerbatimChar"/>
        </w:rPr>
        <w:t xml:space="preserve">      im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image for the vm</w:t>
      </w:r>
      <w:r>
        <w:br w:type="textWrapping"/>
      </w:r>
      <w:r>
        <w:rPr>
          <w:rStyle w:val="VerbatimChar"/>
        </w:rPr>
        <w:t xml:space="preserve">      reg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n optional region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ize of the vm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ate of the vm</w:t>
      </w:r>
      <w:r>
        <w:br w:type="textWrapping"/>
      </w:r>
      <w:r>
        <w:rPr>
          <w:rStyle w:val="VerbatimChar"/>
        </w:rPr>
        <w:t xml:space="preserve">      private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rivate IPs</w:t>
      </w:r>
      <w:r>
        <w:br w:type="textWrapping"/>
      </w:r>
      <w:r>
        <w:rPr>
          <w:rStyle w:val="VerbatimChar"/>
        </w:rPr>
        <w:t xml:space="preserve">      public_ips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public IPS</w:t>
      </w:r>
      <w:r>
        <w:br w:type="textWrapping"/>
      </w:r>
      <w:r>
        <w:rPr>
          <w:rStyle w:val="VerbatimChar"/>
        </w:rPr>
        <w:t xml:space="preserve">      metadata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meta data passed along to the VM</w:t>
      </w:r>
      <w:r>
        <w:br w:type="textWrapping"/>
      </w:r>
      <w:r>
        <w:rPr>
          <w:rStyle w:val="VerbatimChar"/>
        </w:rPr>
        <w:t xml:space="preserve">    example:</w:t>
      </w:r>
      <w:r>
        <w:br w:type="textWrapping"/>
      </w:r>
      <w:r>
        <w:rPr>
          <w:rStyle w:val="VerbatimChar"/>
        </w:rPr>
        <w:t xml:space="preserve">      image: image</w:t>
      </w:r>
      <w:r>
        <w:br w:type="textWrapping"/>
      </w:r>
      <w:r>
        <w:rPr>
          <w:rStyle w:val="VerbatimChar"/>
        </w:rPr>
        <w:t xml:space="preserve">      metadata: metadata</w:t>
      </w:r>
      <w:r>
        <w:br w:type="textWrapping"/>
      </w:r>
      <w:r>
        <w:rPr>
          <w:rStyle w:val="VerbatimChar"/>
        </w:rPr>
        <w:t xml:space="preserve">      size: size</w:t>
      </w:r>
      <w:r>
        <w:br w:type="textWrapping"/>
      </w:r>
      <w:r>
        <w:rPr>
          <w:rStyle w:val="VerbatimChar"/>
        </w:rPr>
        <w:t xml:space="preserve">      provider: provider</w:t>
      </w:r>
      <w:r>
        <w:br w:type="textWrapping"/>
      </w:r>
      <w:r>
        <w:rPr>
          <w:rStyle w:val="VerbatimChar"/>
        </w:rPr>
        <w:t xml:space="preserve">      name: name</w:t>
      </w:r>
      <w:r>
        <w:br w:type="textWrapping"/>
      </w:r>
      <w:r>
        <w:rPr>
          <w:rStyle w:val="VerbatimChar"/>
        </w:rPr>
        <w:t xml:space="preserve">      private_ips: private_ips</w:t>
      </w:r>
      <w:r>
        <w:br w:type="textWrapping"/>
      </w:r>
      <w:r>
        <w:rPr>
          <w:rStyle w:val="VerbatimChar"/>
        </w:rPr>
        <w:t xml:space="preserve">      id: id</w:t>
      </w:r>
      <w:r>
        <w:br w:type="textWrapping"/>
      </w:r>
      <w:r>
        <w:rPr>
          <w:rStyle w:val="VerbatimChar"/>
        </w:rPr>
        <w:t xml:space="preserve">      state: state</w:t>
      </w:r>
      <w:r>
        <w:br w:type="textWrapping"/>
      </w:r>
      <w:r>
        <w:rPr>
          <w:rStyle w:val="VerbatimChar"/>
        </w:rPr>
        <w:t xml:space="preserve">      region: region</w:t>
      </w:r>
      <w:r>
        <w:br w:type="textWrapping"/>
      </w:r>
      <w:r>
        <w:rPr>
          <w:rStyle w:val="VerbatimChar"/>
        </w:rPr>
        <w:t xml:space="preserve">      public_ips: public_ips</w:t>
      </w:r>
    </w:p>
    <w:p>
      <w:pPr>
        <w:pStyle w:val="Heading2"/>
      </w:pPr>
      <w:bookmarkStart w:id="239" w:name="compute-management---containers"/>
      <w:r>
        <w:t xml:space="preserve">Compute Management - Containers</w:t>
      </w:r>
      <w:bookmarkEnd w:id="239"/>
    </w:p>
    <w:p>
      <w:pPr>
        <w:pStyle w:val="FirstParagraph"/>
      </w:pPr>
      <w:r>
        <w:t xml:space="preserve">This section is planned for a future version.</w:t>
      </w:r>
    </w:p>
    <w:p>
      <w:pPr>
        <w:pStyle w:val="Heading2"/>
      </w:pPr>
      <w:bookmarkStart w:id="240" w:name="compute-management---functions"/>
      <w:r>
        <w:t xml:space="preserve">Compute Management - Functions</w:t>
      </w:r>
      <w:bookmarkEnd w:id="240"/>
    </w:p>
    <w:p>
      <w:pPr>
        <w:pStyle w:val="FirstParagraph"/>
      </w:pPr>
      <w:r>
        <w:t xml:space="preserve">This section is planned for a future version.</w:t>
      </w:r>
    </w:p>
    <w:p>
      <w:pPr>
        <w:pStyle w:val="Heading2"/>
      </w:pPr>
      <w:bookmarkStart w:id="241" w:name="others"/>
      <w:r>
        <w:t xml:space="preserve">Others</w:t>
      </w:r>
      <w:bookmarkEnd w:id="241"/>
    </w:p>
    <w:p>
      <w:pPr>
        <w:pStyle w:val="FirstParagraph"/>
      </w:pPr>
      <w:r>
        <w:t xml:space="preserve">Please notify us if you would like to add other specifications.</w:t>
      </w:r>
    </w:p>
    <w:p>
      <w:pPr>
        <w:pStyle w:val="Heading1"/>
      </w:pPr>
      <w:bookmarkStart w:id="242" w:name="status-codes-and-error-responses"/>
      <w:r>
        <w:t xml:space="preserve">Status Codes and Error Responses</w:t>
      </w:r>
      <w:bookmarkEnd w:id="242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243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23"/>
          <w:ilvl w:val="0"/>
        </w:numPr>
      </w:pPr>
      <w:r>
        <w:t xml:space="preserve">The HTTP response code;</w:t>
      </w:r>
    </w:p>
    <w:p>
      <w:pPr>
        <w:numPr>
          <w:numId w:val="1023"/>
          <w:ilvl w:val="0"/>
        </w:numPr>
      </w:pPr>
      <w:r>
        <w:t xml:space="preserve">An accompanying message for the HTTP response code; and</w:t>
      </w:r>
    </w:p>
    <w:p>
      <w:pPr>
        <w:numPr>
          <w:numId w:val="1023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244" w:name="acronyms-and-terms"/>
      <w:r>
        <w:t xml:space="preserve">Acronyms and Terms</w:t>
      </w:r>
      <w:bookmarkEnd w:id="244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BodyText"/>
      </w:pPr>
      <w:r>
        <w:rPr>
          <w:b/>
        </w:rPr>
        <w:t xml:space="preserve">ACID</w:t>
      </w:r>
      <w:r>
        <w:t xml:space="preserve"> </w:t>
      </w:r>
      <w:r>
        <w:t xml:space="preserve">- Atomicity, Consistency, Isolation, Durability</w:t>
      </w:r>
    </w:p>
    <w:p>
      <w:pPr>
        <w:pStyle w:val="BodyText"/>
      </w:pPr>
      <w:r>
        <w:rPr>
          <w:b/>
        </w:rPr>
        <w:t xml:space="preserve">API</w:t>
      </w:r>
      <w:r>
        <w:t xml:space="preserve"> </w:t>
      </w:r>
      <w:r>
        <w:t xml:space="preserve">- 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245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246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246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47" w:name="bibliography"/>
      <w:r>
        <w:t xml:space="preserve">Bibliography</w:t>
      </w:r>
      <w:bookmarkEnd w:id="247"/>
    </w:p>
    <w:p>
      <w:pPr>
        <w:numPr>
          <w:numId w:val="1024"/>
          <w:ilvl w:val="0"/>
        </w:numPr>
      </w:pPr>
      <w:r>
        <w:t xml:space="preserve">[1] Cerberus. URL:</w:t>
      </w:r>
      <w:r>
        <w:t xml:space="preserve"> </w:t>
      </w:r>
      <w:hyperlink r:id="rId248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24"/>
          <w:ilvl w:val="0"/>
        </w:numPr>
      </w:pPr>
      <w:r>
        <w:t xml:space="preserve">[2] Eve Rest Service. Web Page. URL:</w:t>
      </w:r>
      <w:r>
        <w:t xml:space="preserve"> </w:t>
      </w:r>
      <w:hyperlink r:id="rId249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24"/>
          <w:ilvl w:val="0"/>
        </w:numPr>
      </w:pPr>
      <w:r>
        <w:t xml:space="preserve">[3] Cloudmesh enhanced Eveengine. Github. URL:</w:t>
      </w:r>
      <w:r>
        <w:t xml:space="preserve"> </w:t>
      </w:r>
      <w:hyperlink r:id="rId250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24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51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24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25"/>
          <w:ilvl w:val="1"/>
        </w:numPr>
      </w:pPr>
      <w:r>
        <w:t xml:space="preserve">URL:</w:t>
      </w:r>
      <w:r>
        <w:t xml:space="preserve"> </w:t>
      </w:r>
      <w:hyperlink r:id="rId252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24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53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24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54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24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55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24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56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24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57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pStyle w:val="Compact"/>
        <w:numPr>
          <w:numId w:val="1024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58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hyperlink" Id="rId28" Target="http://bigdatawg.nist.gov/V1_output_docs.php" TargetMode="External" /><Relationship Type="http://schemas.openxmlformats.org/officeDocument/2006/relationships/hyperlink" Id="rId245" Target="http://csrc.nist.gov/publications/drafts/800-180/sp800-180_draft.pdf" TargetMode="External" /><Relationship Type="http://schemas.openxmlformats.org/officeDocument/2006/relationships/hyperlink" Id="rId248" Target="http://docs.python-cerberus.org/" TargetMode="External" /><Relationship Type="http://schemas.openxmlformats.org/officeDocument/2006/relationships/hyperlink" Id="rId253" Target="http://nvlpubs.nist.gov/nistpubs/" TargetMode="External" /><Relationship Type="http://schemas.openxmlformats.org/officeDocument/2006/relationships/hyperlink" Id="rId246" Target="http://nvlpubs.nist.gov/nistpubs/Legacy/SP/nistspecialpublication800-145.pdf" TargetMode="External" /><Relationship Type="http://schemas.openxmlformats.org/officeDocument/2006/relationships/hyperlink" Id="rId251" Target="http://nvlpubs.nist.gov/nistpubs/SpecialPublications/NIST.SP.1500-3.pdf" TargetMode="External" /><Relationship Type="http://schemas.openxmlformats.org/officeDocument/2006/relationships/hyperlink" Id="rId255" Target="http://nvlpubs.nist.gov/nistpubs/SpecialPublications/NIST.SP.1500-4.pdf" TargetMode="External" /><Relationship Type="http://schemas.openxmlformats.org/officeDocument/2006/relationships/hyperlink" Id="rId249" Target="http://python-eve.org/" TargetMode="External" /><Relationship Type="http://schemas.openxmlformats.org/officeDocument/2006/relationships/hyperlink" Id="rId252" Target="http://software.internet2.edu/eduperson/internet2-mace-dir-eduperson-201602.html" TargetMode="External" /><Relationship Type="http://schemas.openxmlformats.org/officeDocument/2006/relationships/hyperlink" Id="rId27" Target="http://www.whitehouse.gov/blog/2012/03/29/big-data-big-deal" TargetMode="External" /><Relationship Type="http://schemas.openxmlformats.org/officeDocument/2006/relationships/hyperlink" Id="rId24" Target="https://bigdatawg.nist.gov" TargetMode="External" /><Relationship Type="http://schemas.openxmlformats.org/officeDocument/2006/relationships/hyperlink" Id="rId254" Target="https://bigdatawg.nist.gov/" TargetMode="External" /><Relationship Type="http://schemas.openxmlformats.org/officeDocument/2006/relationships/hyperlink" Id="rId29" Target="https://bigdatawg.nist.gov/V2_output_docs.php" TargetMode="External" /><Relationship Type="http://schemas.openxmlformats.org/officeDocument/2006/relationships/hyperlink" Id="rId73" Target="https://github.com/cloudmesh-community/cm/blob/master/cm4/etc/cloudmesh4.yaml" TargetMode="External" /><Relationship Type="http://schemas.openxmlformats.org/officeDocument/2006/relationships/hyperlink" Id="rId70" Target="https://github.com/cloudmesh-community/nist/tree/master/services" TargetMode="External" /><Relationship Type="http://schemas.openxmlformats.org/officeDocument/2006/relationships/hyperlink" Id="rId256" Target="https://github.com/cloudmesh/client" TargetMode="External" /><Relationship Type="http://schemas.openxmlformats.org/officeDocument/2006/relationships/hyperlink" Id="rId250" Target="https://github.com/cloudmesh/cloudmesh" TargetMode="External" /><Relationship Type="http://schemas.openxmlformats.org/officeDocument/2006/relationships/hyperlink" Id="rId257" Target="https://laszewski.github.io/papers/NIST.SP.1500-9-draft.pdf" TargetMode="External" /><Relationship Type="http://schemas.openxmlformats.org/officeDocument/2006/relationships/hyperlink" Id="rId258" Target="https://laszewski.github.io/papers/vonLaszewski-nist.pdf" TargetMode="External" /><Relationship Type="http://schemas.openxmlformats.org/officeDocument/2006/relationships/hyperlink" Id="rId243" Target="https://tools.ietf.org/html/rfc723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bigdatawg.nist.gov/V1_output_docs.php" TargetMode="External" /><Relationship Type="http://schemas.openxmlformats.org/officeDocument/2006/relationships/hyperlink" Id="rId245" Target="http://csrc.nist.gov/publications/drafts/800-180/sp800-180_draft.pdf" TargetMode="External" /><Relationship Type="http://schemas.openxmlformats.org/officeDocument/2006/relationships/hyperlink" Id="rId248" Target="http://docs.python-cerberus.org/" TargetMode="External" /><Relationship Type="http://schemas.openxmlformats.org/officeDocument/2006/relationships/hyperlink" Id="rId253" Target="http://nvlpubs.nist.gov/nistpubs/" TargetMode="External" /><Relationship Type="http://schemas.openxmlformats.org/officeDocument/2006/relationships/hyperlink" Id="rId246" Target="http://nvlpubs.nist.gov/nistpubs/Legacy/SP/nistspecialpublication800-145.pdf" TargetMode="External" /><Relationship Type="http://schemas.openxmlformats.org/officeDocument/2006/relationships/hyperlink" Id="rId251" Target="http://nvlpubs.nist.gov/nistpubs/SpecialPublications/NIST.SP.1500-3.pdf" TargetMode="External" /><Relationship Type="http://schemas.openxmlformats.org/officeDocument/2006/relationships/hyperlink" Id="rId255" Target="http://nvlpubs.nist.gov/nistpubs/SpecialPublications/NIST.SP.1500-4.pdf" TargetMode="External" /><Relationship Type="http://schemas.openxmlformats.org/officeDocument/2006/relationships/hyperlink" Id="rId249" Target="http://python-eve.org/" TargetMode="External" /><Relationship Type="http://schemas.openxmlformats.org/officeDocument/2006/relationships/hyperlink" Id="rId252" Target="http://software.internet2.edu/eduperson/internet2-mace-dir-eduperson-201602.html" TargetMode="External" /><Relationship Type="http://schemas.openxmlformats.org/officeDocument/2006/relationships/hyperlink" Id="rId27" Target="http://www.whitehouse.gov/blog/2012/03/29/big-data-big-deal" TargetMode="External" /><Relationship Type="http://schemas.openxmlformats.org/officeDocument/2006/relationships/hyperlink" Id="rId24" Target="https://bigdatawg.nist.gov" TargetMode="External" /><Relationship Type="http://schemas.openxmlformats.org/officeDocument/2006/relationships/hyperlink" Id="rId254" Target="https://bigdatawg.nist.gov/" TargetMode="External" /><Relationship Type="http://schemas.openxmlformats.org/officeDocument/2006/relationships/hyperlink" Id="rId29" Target="https://bigdatawg.nist.gov/V2_output_docs.php" TargetMode="External" /><Relationship Type="http://schemas.openxmlformats.org/officeDocument/2006/relationships/hyperlink" Id="rId73" Target="https://github.com/cloudmesh-community/cm/blob/master/cm4/etc/cloudmesh4.yaml" TargetMode="External" /><Relationship Type="http://schemas.openxmlformats.org/officeDocument/2006/relationships/hyperlink" Id="rId70" Target="https://github.com/cloudmesh-community/nist/tree/master/services" TargetMode="External" /><Relationship Type="http://schemas.openxmlformats.org/officeDocument/2006/relationships/hyperlink" Id="rId256" Target="https://github.com/cloudmesh/client" TargetMode="External" /><Relationship Type="http://schemas.openxmlformats.org/officeDocument/2006/relationships/hyperlink" Id="rId250" Target="https://github.com/cloudmesh/cloudmesh" TargetMode="External" /><Relationship Type="http://schemas.openxmlformats.org/officeDocument/2006/relationships/hyperlink" Id="rId257" Target="https://laszewski.github.io/papers/NIST.SP.1500-9-draft.pdf" TargetMode="External" /><Relationship Type="http://schemas.openxmlformats.org/officeDocument/2006/relationships/hyperlink" Id="rId258" Target="https://laszewski.github.io/papers/vonLaszewski-nist.pdf" TargetMode="External" /><Relationship Type="http://schemas.openxmlformats.org/officeDocument/2006/relationships/hyperlink" Id="rId243" Target="https://tools.ietf.org/html/rfc72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9T18:45:06Z</dcterms:created>
  <dcterms:modified xsi:type="dcterms:W3CDTF">2019-01-29T18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